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22169" w14:textId="77777777" w:rsidR="00F3273E" w:rsidRDefault="00F3273E" w:rsidP="00F3273E">
      <w:pPr>
        <w:pStyle w:val="Heading1"/>
        <w:rPr>
          <w:rFonts w:eastAsiaTheme="minorEastAsia" w:cstheme="minorBidi"/>
          <w:bCs w:val="0"/>
          <w:color w:val="D74100"/>
          <w:sz w:val="22"/>
          <w:szCs w:val="22"/>
        </w:rPr>
      </w:pPr>
      <w:bookmarkStart w:id="0" w:name="_Hlk144124066"/>
    </w:p>
    <w:p w14:paraId="32B29E4A" w14:textId="69B95881" w:rsidR="00C55D66" w:rsidRDefault="00D05940" w:rsidP="00DC73EF">
      <w:pPr>
        <w:pStyle w:val="Heading1"/>
        <w:rPr>
          <w:rFonts w:eastAsiaTheme="minorEastAsia" w:cstheme="minorBidi"/>
          <w:bCs w:val="0"/>
          <w:color w:val="D74100"/>
          <w:sz w:val="22"/>
          <w:szCs w:val="22"/>
        </w:rPr>
      </w:pPr>
      <w:r>
        <w:rPr>
          <w:rFonts w:eastAsiaTheme="minorEastAsia" w:cstheme="minorBidi"/>
          <w:bCs w:val="0"/>
          <w:color w:val="D74100"/>
          <w:sz w:val="22"/>
          <w:szCs w:val="22"/>
        </w:rPr>
        <w:t>2025-26</w:t>
      </w:r>
      <w:r w:rsidR="00926031">
        <w:rPr>
          <w:rFonts w:eastAsiaTheme="minorEastAsia" w:cstheme="minorBidi"/>
          <w:bCs w:val="0"/>
          <w:color w:val="D74100"/>
          <w:sz w:val="22"/>
          <w:szCs w:val="22"/>
        </w:rPr>
        <w:t xml:space="preserve"> </w:t>
      </w:r>
      <w:r w:rsidR="004331C6" w:rsidRPr="00FB7D75">
        <w:rPr>
          <w:rFonts w:eastAsiaTheme="minorEastAsia" w:cstheme="minorBidi"/>
          <w:bCs w:val="0"/>
          <w:color w:val="D74100"/>
          <w:sz w:val="22"/>
          <w:szCs w:val="22"/>
        </w:rPr>
        <w:t xml:space="preserve">Student Learning Outcome </w:t>
      </w:r>
      <w:r w:rsidR="00C55D66" w:rsidRPr="00FB7D75">
        <w:rPr>
          <w:rFonts w:eastAsiaTheme="minorEastAsia" w:cstheme="minorBidi"/>
          <w:bCs w:val="0"/>
          <w:color w:val="D74100"/>
          <w:sz w:val="22"/>
          <w:szCs w:val="22"/>
        </w:rPr>
        <w:t xml:space="preserve">Assessment and Action </w:t>
      </w:r>
      <w:r w:rsidR="00434A61" w:rsidRPr="00FB7D75">
        <w:rPr>
          <w:rFonts w:eastAsiaTheme="minorEastAsia" w:cstheme="minorBidi"/>
          <w:bCs w:val="0"/>
          <w:color w:val="D74100"/>
          <w:sz w:val="22"/>
          <w:szCs w:val="22"/>
        </w:rPr>
        <w:t>Plan</w:t>
      </w:r>
      <w:r w:rsidR="00434A61">
        <w:rPr>
          <w:rFonts w:eastAsiaTheme="minorEastAsia" w:cstheme="minorBidi"/>
          <w:bCs w:val="0"/>
          <w:color w:val="D74100"/>
          <w:sz w:val="22"/>
          <w:szCs w:val="22"/>
        </w:rPr>
        <w:t xml:space="preserve"> (</w:t>
      </w:r>
      <w:r w:rsidR="00907371">
        <w:rPr>
          <w:rFonts w:eastAsiaTheme="minorEastAsia" w:cstheme="minorBidi"/>
          <w:bCs w:val="0"/>
          <w:color w:val="D74100"/>
          <w:sz w:val="22"/>
          <w:szCs w:val="22"/>
        </w:rPr>
        <w:t>AAP)</w:t>
      </w:r>
      <w:r w:rsidR="00C55D66" w:rsidRPr="00FB7D75">
        <w:rPr>
          <w:rFonts w:eastAsiaTheme="minorEastAsia" w:cstheme="minorBidi"/>
          <w:bCs w:val="0"/>
          <w:color w:val="D74100"/>
          <w:sz w:val="22"/>
          <w:szCs w:val="22"/>
        </w:rPr>
        <w:t xml:space="preserve"> Worksheet</w:t>
      </w:r>
    </w:p>
    <w:p w14:paraId="0D4192F2" w14:textId="77777777" w:rsidR="005605E1" w:rsidRPr="005605E1" w:rsidRDefault="005605E1" w:rsidP="005605E1">
      <w:pPr>
        <w:rPr>
          <w:rFonts w:eastAsiaTheme="minorEastAsia"/>
        </w:rPr>
      </w:pPr>
    </w:p>
    <w:p w14:paraId="658E5FC1" w14:textId="17545CE7" w:rsidR="00F94787" w:rsidRDefault="005605E1" w:rsidP="00F94787">
      <w:pPr>
        <w:rPr>
          <w:rFonts w:ascii="Verdana" w:hAnsi="Verdana"/>
          <w:sz w:val="20"/>
          <w:szCs w:val="20"/>
        </w:rPr>
      </w:pPr>
      <w:r w:rsidRPr="005605E1">
        <w:rPr>
          <w:rFonts w:ascii="Verdana" w:hAnsi="Verdana"/>
          <w:sz w:val="20"/>
          <w:szCs w:val="20"/>
        </w:rPr>
        <w:t xml:space="preserve">Complete the Student Learning Outcome AAP </w:t>
      </w:r>
      <w:r w:rsidR="00907371">
        <w:rPr>
          <w:rFonts w:ascii="Verdana" w:hAnsi="Verdana"/>
          <w:sz w:val="20"/>
          <w:szCs w:val="20"/>
        </w:rPr>
        <w:t>worksheet</w:t>
      </w:r>
      <w:r w:rsidRPr="005605E1">
        <w:rPr>
          <w:rFonts w:ascii="Verdana" w:hAnsi="Verdana"/>
          <w:sz w:val="20"/>
          <w:szCs w:val="20"/>
        </w:rPr>
        <w:t xml:space="preserve"> to document assessment evidence, analysis, and action planning.</w:t>
      </w:r>
    </w:p>
    <w:p w14:paraId="035BC265" w14:textId="77777777" w:rsidR="005605E1" w:rsidRPr="005605E1" w:rsidRDefault="005605E1" w:rsidP="00F94787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35"/>
        <w:gridCol w:w="5035"/>
      </w:tblGrid>
      <w:tr w:rsidR="00C55D66" w:rsidRPr="00E164AA" w14:paraId="28FB9074" w14:textId="77777777" w:rsidTr="001D4C22">
        <w:trPr>
          <w:trHeight w:val="755"/>
        </w:trPr>
        <w:tc>
          <w:tcPr>
            <w:tcW w:w="2500" w:type="pct"/>
          </w:tcPr>
          <w:p w14:paraId="350C27EB" w14:textId="344BB0E9" w:rsidR="00C55D66" w:rsidRPr="00E164AA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bookmarkStart w:id="1" w:name="_Hlk144124080"/>
            <w:bookmarkEnd w:id="0"/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>Program</w:t>
            </w:r>
            <w:r w:rsidR="004331C6" w:rsidRPr="00E164AA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  <w:p w14:paraId="1437589A" w14:textId="52469D00" w:rsidR="00C55D66" w:rsidRPr="00E164AA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06DA642F" w14:textId="77777777" w:rsidR="00B94410" w:rsidRPr="00E164AA" w:rsidRDefault="00B94410" w:rsidP="00B94410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 xml:space="preserve">School/College: </w:t>
            </w:r>
          </w:p>
          <w:p w14:paraId="2A4EB828" w14:textId="0F153F13" w:rsidR="00C55D66" w:rsidRPr="00E164AA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55D66" w:rsidRPr="00E164AA" w14:paraId="1A316F14" w14:textId="77777777" w:rsidTr="001D4C22">
        <w:trPr>
          <w:trHeight w:val="701"/>
        </w:trPr>
        <w:tc>
          <w:tcPr>
            <w:tcW w:w="2500" w:type="pct"/>
          </w:tcPr>
          <w:p w14:paraId="4A4B4BFC" w14:textId="56CEB442" w:rsidR="00C55D66" w:rsidRPr="00E164AA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>Contact Person</w:t>
            </w:r>
            <w:r w:rsidR="004331C6" w:rsidRPr="00E164AA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  <w:p w14:paraId="55E17546" w14:textId="5303FB1C" w:rsidR="00C55D66" w:rsidRPr="00E164AA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78E9B179" w14:textId="6310908F" w:rsidR="00C55D66" w:rsidRPr="00E164AA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>Contact Email</w:t>
            </w:r>
            <w:r w:rsidR="004331C6" w:rsidRPr="00E164AA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  <w:p w14:paraId="455CF50B" w14:textId="4F6E8F2A" w:rsidR="00C55D66" w:rsidRPr="00E164AA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bookmarkEnd w:id="1"/>
    </w:tbl>
    <w:p w14:paraId="313C804D" w14:textId="77777777" w:rsidR="00C55D66" w:rsidRPr="00E164AA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6B6016D9" w14:textId="1D955C19" w:rsidR="0034237B" w:rsidRDefault="00822691" w:rsidP="00822691">
      <w:pPr>
        <w:pStyle w:val="SyrBody"/>
        <w:ind w:right="-90"/>
        <w:rPr>
          <w:rFonts w:ascii="Verdana" w:hAnsi="Verdana"/>
          <w:b/>
          <w:color w:val="000E54"/>
        </w:rPr>
      </w:pPr>
      <w:r w:rsidRPr="00E164AA">
        <w:rPr>
          <w:rFonts w:ascii="Verdana" w:hAnsi="Verdana"/>
          <w:b/>
          <w:color w:val="000E54"/>
        </w:rPr>
        <w:t xml:space="preserve">Identify the learning outcome assessed in </w:t>
      </w:r>
      <w:r w:rsidRPr="00E164AA">
        <w:rPr>
          <w:rFonts w:ascii="Verdana" w:hAnsi="Verdana"/>
          <w:b/>
          <w:color w:val="D74100"/>
        </w:rPr>
        <w:t xml:space="preserve">academic year </w:t>
      </w:r>
      <w:r w:rsidR="00017AA3" w:rsidRPr="00E164AA">
        <w:rPr>
          <w:rFonts w:ascii="Verdana" w:hAnsi="Verdana"/>
          <w:b/>
          <w:color w:val="D74100"/>
        </w:rPr>
        <w:t>202</w:t>
      </w:r>
      <w:r w:rsidR="00926031">
        <w:rPr>
          <w:rFonts w:ascii="Verdana" w:hAnsi="Verdana"/>
          <w:b/>
          <w:color w:val="D74100"/>
        </w:rPr>
        <w:t>5</w:t>
      </w:r>
      <w:r w:rsidR="00017AA3" w:rsidRPr="00E164AA">
        <w:rPr>
          <w:rFonts w:ascii="Verdana" w:hAnsi="Verdana"/>
          <w:b/>
          <w:color w:val="D74100"/>
        </w:rPr>
        <w:t>-2</w:t>
      </w:r>
      <w:r w:rsidR="00926031">
        <w:rPr>
          <w:rFonts w:ascii="Verdana" w:hAnsi="Verdana"/>
          <w:b/>
          <w:color w:val="D74100"/>
        </w:rPr>
        <w:t>6</w:t>
      </w:r>
      <w:r w:rsidRPr="00E164AA">
        <w:rPr>
          <w:rFonts w:ascii="Verdana" w:hAnsi="Verdana"/>
          <w:b/>
          <w:color w:val="000E54"/>
        </w:rPr>
        <w:t xml:space="preserve">. If more than one outcome was assessed, please </w:t>
      </w:r>
      <w:r w:rsidR="00017AA3" w:rsidRPr="00E164AA">
        <w:rPr>
          <w:rFonts w:ascii="Verdana" w:hAnsi="Verdana"/>
          <w:b/>
          <w:color w:val="000E54"/>
        </w:rPr>
        <w:t xml:space="preserve">complete </w:t>
      </w:r>
      <w:r w:rsidRPr="00E164AA">
        <w:rPr>
          <w:rFonts w:ascii="Verdana" w:hAnsi="Verdana"/>
          <w:b/>
          <w:color w:val="000E54"/>
        </w:rPr>
        <w:t xml:space="preserve">a separate </w:t>
      </w:r>
      <w:r w:rsidR="00017AA3" w:rsidRPr="00E164AA">
        <w:rPr>
          <w:rFonts w:ascii="Verdana" w:hAnsi="Verdana"/>
          <w:b/>
          <w:color w:val="000E54"/>
        </w:rPr>
        <w:t xml:space="preserve">worksheet </w:t>
      </w:r>
      <w:r w:rsidRPr="00E164AA">
        <w:rPr>
          <w:rFonts w:ascii="Verdana" w:hAnsi="Verdana"/>
          <w:b/>
          <w:color w:val="000E54"/>
        </w:rPr>
        <w:t>for each outcome</w:t>
      </w:r>
      <w:r w:rsidR="0010584F" w:rsidRPr="00E164AA">
        <w:rPr>
          <w:rFonts w:ascii="Verdana" w:hAnsi="Verdana"/>
          <w:b/>
          <w:color w:val="000E54"/>
        </w:rPr>
        <w:t xml:space="preserve">. </w:t>
      </w:r>
      <w:r w:rsidR="006A6FD5">
        <w:rPr>
          <w:rFonts w:ascii="Verdana" w:hAnsi="Verdana"/>
          <w:b/>
          <w:color w:val="000E54"/>
        </w:rPr>
        <w:br/>
      </w:r>
      <w:r w:rsidRPr="00E164AA">
        <w:rPr>
          <w:rFonts w:ascii="Verdana" w:hAnsi="Verdana"/>
          <w:b/>
          <w:color w:val="000E54"/>
        </w:rPr>
        <w:t xml:space="preserve">Student learning outcomes for each academic program are listed in the </w:t>
      </w:r>
      <w:hyperlink r:id="rId11" w:history="1">
        <w:r w:rsidRPr="00E164AA">
          <w:rPr>
            <w:rStyle w:val="Hyperlink"/>
            <w:rFonts w:ascii="Verdana" w:hAnsi="Verdana"/>
            <w:b/>
          </w:rPr>
          <w:t>course catalog</w:t>
        </w:r>
      </w:hyperlink>
      <w:r w:rsidRPr="00E164AA">
        <w:rPr>
          <w:rFonts w:ascii="Verdana" w:hAnsi="Verdana"/>
          <w:b/>
          <w:color w:val="000E54"/>
        </w:rPr>
        <w:t xml:space="preserve">. </w:t>
      </w:r>
    </w:p>
    <w:p w14:paraId="0E4EA048" w14:textId="77777777" w:rsidR="00395860" w:rsidRPr="00E164AA" w:rsidRDefault="00395860" w:rsidP="00822691">
      <w:pPr>
        <w:pStyle w:val="SyrBody"/>
        <w:ind w:right="-90"/>
        <w:rPr>
          <w:rFonts w:ascii="Verdana" w:hAnsi="Verdana"/>
          <w:b/>
          <w:color w:val="000E5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C55D66" w:rsidRPr="00E164AA" w14:paraId="1A26EF8E" w14:textId="77777777" w:rsidTr="005A0CEC">
        <w:tc>
          <w:tcPr>
            <w:tcW w:w="5000" w:type="pct"/>
          </w:tcPr>
          <w:p w14:paraId="47DE36B6" w14:textId="051A67AA" w:rsidR="004331C6" w:rsidRPr="00E164AA" w:rsidRDefault="009C6621" w:rsidP="004331C6">
            <w:pPr>
              <w:ind w:left="720" w:hanging="360"/>
              <w:rPr>
                <w:rFonts w:ascii="Verdana" w:hAnsi="Verdana"/>
                <w:sz w:val="20"/>
                <w:szCs w:val="20"/>
              </w:rPr>
            </w:pPr>
            <w:r w:rsidRPr="00E164AA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10EE1EF9" w14:textId="77777777" w:rsidR="004331C6" w:rsidRPr="00E164AA" w:rsidRDefault="004331C6" w:rsidP="002379C5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49"/>
        <w:tblW w:w="10070" w:type="dxa"/>
        <w:tblLook w:val="04A0" w:firstRow="1" w:lastRow="0" w:firstColumn="1" w:lastColumn="0" w:noHBand="0" w:noVBand="1"/>
      </w:tblPr>
      <w:tblGrid>
        <w:gridCol w:w="1695"/>
        <w:gridCol w:w="8375"/>
      </w:tblGrid>
      <w:tr w:rsidR="00012871" w:rsidRPr="00E164AA" w14:paraId="1A41560F" w14:textId="77777777" w:rsidTr="0824E46A">
        <w:trPr>
          <w:trHeight w:val="935"/>
        </w:trPr>
        <w:tc>
          <w:tcPr>
            <w:tcW w:w="1695" w:type="dxa"/>
            <w:tcBorders>
              <w:left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47115675" w14:textId="77777777" w:rsidR="00012871" w:rsidRPr="00E164AA" w:rsidRDefault="00012871" w:rsidP="00012871">
            <w:pPr>
              <w:pStyle w:val="SyrBody"/>
              <w:spacing w:line="240" w:lineRule="auto"/>
              <w:jc w:val="center"/>
              <w:rPr>
                <w:rFonts w:ascii="Verdana" w:hAnsi="Verdana"/>
                <w:b/>
                <w:bCs/>
                <w:color w:val="auto"/>
              </w:rPr>
            </w:pPr>
            <w:r w:rsidRPr="00F37DEE">
              <w:rPr>
                <w:rFonts w:ascii="Verdana" w:hAnsi="Verdana"/>
                <w:b/>
                <w:bCs/>
                <w:color w:val="FFFFFF" w:themeColor="background1"/>
              </w:rPr>
              <w:t>Remember</w:t>
            </w:r>
          </w:p>
        </w:tc>
        <w:tc>
          <w:tcPr>
            <w:tcW w:w="8375" w:type="dxa"/>
            <w:tcBorders>
              <w:left w:val="single" w:sz="4" w:space="0" w:color="auto"/>
            </w:tcBorders>
            <w:shd w:val="clear" w:color="auto" w:fill="D9E2F3" w:themeFill="accent1" w:themeFillTint="33"/>
            <w:vAlign w:val="center"/>
          </w:tcPr>
          <w:p w14:paraId="7F2EA97B" w14:textId="77777777" w:rsidR="00012871" w:rsidRPr="00E164AA" w:rsidRDefault="00012871" w:rsidP="00012871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At least two types of evidence are used to assess a learning outcome, one of which must include student work.</w:t>
            </w:r>
          </w:p>
          <w:p w14:paraId="3C28D1DD" w14:textId="77777777" w:rsidR="00012871" w:rsidRPr="00E164AA" w:rsidRDefault="00012871" w:rsidP="00012871">
            <w:pPr>
              <w:pStyle w:val="SyrBody"/>
              <w:numPr>
                <w:ilvl w:val="0"/>
                <w:numId w:val="4"/>
              </w:numPr>
              <w:spacing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 xml:space="preserve">e.g., primary evidence is student work such as a project, presentation, research paper, exam questions lab report, </w:t>
            </w:r>
            <w:proofErr w:type="gramStart"/>
            <w:r w:rsidRPr="00E164AA">
              <w:rPr>
                <w:rFonts w:ascii="Verdana" w:hAnsi="Verdana"/>
                <w:color w:val="auto"/>
              </w:rPr>
              <w:t>etc.</w:t>
            </w:r>
            <w:proofErr w:type="gramEnd"/>
            <w:r w:rsidRPr="00E164AA">
              <w:rPr>
                <w:rFonts w:ascii="Verdana" w:hAnsi="Verdana"/>
                <w:color w:val="auto"/>
              </w:rPr>
              <w:t xml:space="preserve"> where students demonstrate achievement of the outcome being assessed. </w:t>
            </w:r>
          </w:p>
          <w:p w14:paraId="0507E0A2" w14:textId="77777777" w:rsidR="00012871" w:rsidRPr="00E164AA" w:rsidRDefault="00012871" w:rsidP="00012871">
            <w:pPr>
              <w:pStyle w:val="SyrBody"/>
              <w:numPr>
                <w:ilvl w:val="0"/>
                <w:numId w:val="4"/>
              </w:numPr>
              <w:spacing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 xml:space="preserve">e.g., supporting evidence may include course grades, senior exit survey results, course feedback results, focus group data, placement data </w:t>
            </w:r>
            <w:proofErr w:type="gramStart"/>
            <w:r w:rsidRPr="00E164AA">
              <w:rPr>
                <w:rFonts w:ascii="Verdana" w:hAnsi="Verdana"/>
                <w:color w:val="auto"/>
              </w:rPr>
              <w:t>etc.</w:t>
            </w:r>
            <w:proofErr w:type="gramEnd"/>
          </w:p>
        </w:tc>
      </w:tr>
    </w:tbl>
    <w:p w14:paraId="45A059C3" w14:textId="481707D6" w:rsidR="001D4C22" w:rsidRPr="00E164AA" w:rsidRDefault="00012871">
      <w:pPr>
        <w:rPr>
          <w:rFonts w:ascii="Verdana" w:hAnsi="Verdana"/>
          <w:sz w:val="20"/>
          <w:szCs w:val="20"/>
        </w:rPr>
      </w:pPr>
      <w:r w:rsidRPr="00E164AA">
        <w:rPr>
          <w:rFonts w:ascii="Verdana" w:hAnsi="Verdana"/>
          <w:sz w:val="20"/>
          <w:szCs w:val="20"/>
        </w:rPr>
        <w:br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CA2BD9" w:rsidRPr="00E164AA" w14:paraId="760EEB1B" w14:textId="77777777" w:rsidTr="07D2758A"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74100"/>
          </w:tcPr>
          <w:p w14:paraId="4FCC9221" w14:textId="548B97DF" w:rsidR="00CA2BD9" w:rsidRPr="00E164AA" w:rsidRDefault="00C46109" w:rsidP="00FC73F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FFFFFF" w:themeColor="background1"/>
              </w:rPr>
              <w:t>Primary Evidence: Student Work</w:t>
            </w:r>
          </w:p>
        </w:tc>
      </w:tr>
      <w:tr w:rsidR="00FC73F7" w:rsidRPr="00E164AA" w14:paraId="5FC2930F" w14:textId="77777777" w:rsidTr="07D2758A">
        <w:trPr>
          <w:trHeight w:val="729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5A91CBD5" w14:textId="613885C0" w:rsidR="00017AA3" w:rsidRPr="00E164AA" w:rsidRDefault="00017AA3" w:rsidP="00B86FBE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  <w:bookmarkStart w:id="2" w:name="_Hlk166151835"/>
            <w:r w:rsidRPr="00E164A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Evidence </w:t>
            </w:r>
            <w:r w:rsidR="00B86FBE" w:rsidRPr="00E164AA">
              <w:rPr>
                <w:rFonts w:ascii="Verdana" w:hAnsi="Verdana"/>
                <w:b/>
                <w:bCs/>
                <w:color w:val="000000" w:themeColor="text1" w:themeShade="80"/>
              </w:rPr>
              <w:t>Title</w:t>
            </w:r>
          </w:p>
          <w:bookmarkEnd w:id="2"/>
          <w:p w14:paraId="0AA10ED4" w14:textId="163B98AC" w:rsidR="00017AA3" w:rsidRPr="00715B60" w:rsidRDefault="00127E48" w:rsidP="00091F3B">
            <w:pPr>
              <w:pStyle w:val="SyrBody"/>
              <w:numPr>
                <w:ilvl w:val="0"/>
                <w:numId w:val="4"/>
              </w:numPr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127E48">
              <w:rPr>
                <w:rFonts w:ascii="Verdana" w:hAnsi="Verdana"/>
                <w:color w:val="000000" w:themeColor="text1" w:themeShade="80"/>
              </w:rPr>
              <w:t>Write the course prefix and number or learning experience and student work title. Example: "SYR 340, final paper."</w:t>
            </w:r>
          </w:p>
        </w:tc>
      </w:tr>
      <w:tr w:rsidR="00715B60" w:rsidRPr="00E164AA" w14:paraId="24344926" w14:textId="77777777" w:rsidTr="07D2758A">
        <w:trPr>
          <w:trHeight w:val="729"/>
        </w:trPr>
        <w:tc>
          <w:tcPr>
            <w:tcW w:w="5000" w:type="pct"/>
            <w:tcBorders>
              <w:bottom w:val="single" w:sz="12" w:space="0" w:color="auto"/>
            </w:tcBorders>
          </w:tcPr>
          <w:p w14:paraId="0D0216E0" w14:textId="77777777" w:rsidR="00715B60" w:rsidRPr="00E164AA" w:rsidRDefault="00715B60" w:rsidP="00B86FBE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FC73F7" w:rsidRPr="00E164AA" w14:paraId="063C96A2" w14:textId="77777777" w:rsidTr="07D2758A">
        <w:trPr>
          <w:trHeight w:val="1014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69349D5D" w14:textId="7AC262A5" w:rsidR="00017AA3" w:rsidRPr="00E164AA" w:rsidRDefault="00017AA3" w:rsidP="008915DD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164AA">
              <w:rPr>
                <w:rFonts w:ascii="Verdana" w:hAnsi="Verdana"/>
                <w:b/>
                <w:bCs/>
              </w:rPr>
              <w:t xml:space="preserve">Evidence </w:t>
            </w:r>
            <w:r w:rsidR="4D372D7A" w:rsidRPr="00E164AA">
              <w:rPr>
                <w:rFonts w:ascii="Verdana" w:hAnsi="Verdana"/>
                <w:b/>
                <w:bCs/>
              </w:rPr>
              <w:t>Description</w:t>
            </w:r>
          </w:p>
          <w:p w14:paraId="36055938" w14:textId="79B6EC33" w:rsidR="003156FC" w:rsidRPr="00A9295A" w:rsidRDefault="002003B9" w:rsidP="006F0597">
            <w:pPr>
              <w:pStyle w:val="ListParagraph"/>
              <w:numPr>
                <w:ilvl w:val="0"/>
                <w:numId w:val="8"/>
              </w:num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2003B9">
              <w:rPr>
                <w:rFonts w:ascii="Verdana" w:hAnsi="Verdana"/>
                <w:color w:val="000000" w:themeColor="text1"/>
                <w:sz w:val="20"/>
                <w:szCs w:val="20"/>
              </w:rPr>
              <w:t>Example: "Students’ papers will be evaluated on the quality of the thesis statement, argumentation, evidence, conclusion, sources, citation mechanics, and organization/writing."</w:t>
            </w:r>
          </w:p>
        </w:tc>
      </w:tr>
      <w:tr w:rsidR="00A9295A" w:rsidRPr="00E164AA" w14:paraId="76968B07" w14:textId="77777777" w:rsidTr="07D2758A">
        <w:trPr>
          <w:trHeight w:val="1095"/>
        </w:trPr>
        <w:tc>
          <w:tcPr>
            <w:tcW w:w="5000" w:type="pct"/>
            <w:tcBorders>
              <w:bottom w:val="single" w:sz="12" w:space="0" w:color="auto"/>
            </w:tcBorders>
          </w:tcPr>
          <w:p w14:paraId="492A4B46" w14:textId="77777777" w:rsidR="00A9295A" w:rsidRPr="00E164AA" w:rsidRDefault="00A9295A" w:rsidP="008915DD">
            <w:pPr>
              <w:pStyle w:val="SyrBody"/>
              <w:spacing w:line="240" w:lineRule="auto"/>
              <w:rPr>
                <w:rFonts w:ascii="Verdana" w:hAnsi="Verdana"/>
                <w:b/>
                <w:bCs/>
              </w:rPr>
            </w:pPr>
          </w:p>
        </w:tc>
      </w:tr>
      <w:tr w:rsidR="00FC73F7" w:rsidRPr="00E164AA" w14:paraId="45890DA7" w14:textId="77777777" w:rsidTr="07D2758A">
        <w:trPr>
          <w:trHeight w:val="753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0E237939" w14:textId="51E820E5" w:rsidR="00017AA3" w:rsidRPr="00E164AA" w:rsidRDefault="00C07B36" w:rsidP="00CF2B67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  <w:r w:rsidRPr="00E164AA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Criteria</w:t>
            </w:r>
          </w:p>
          <w:p w14:paraId="261317E9" w14:textId="35F23AE6" w:rsidR="006F0597" w:rsidRPr="00A9295A" w:rsidRDefault="00E1758D" w:rsidP="006F0597">
            <w:pPr>
              <w:pStyle w:val="Default"/>
              <w:numPr>
                <w:ilvl w:val="0"/>
                <w:numId w:val="5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E1758D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Example: "Using a rubric with a scale of 1-5, 85% of students will achieve a rating of 4 or 5 on the final paper"</w:t>
            </w:r>
          </w:p>
        </w:tc>
      </w:tr>
      <w:tr w:rsidR="00A9295A" w:rsidRPr="00E164AA" w14:paraId="216A50AB" w14:textId="77777777" w:rsidTr="07D2758A">
        <w:trPr>
          <w:trHeight w:val="852"/>
        </w:trPr>
        <w:tc>
          <w:tcPr>
            <w:tcW w:w="5000" w:type="pct"/>
            <w:tcBorders>
              <w:bottom w:val="single" w:sz="12" w:space="0" w:color="auto"/>
            </w:tcBorders>
          </w:tcPr>
          <w:p w14:paraId="51D2DCB8" w14:textId="77777777" w:rsidR="00A9295A" w:rsidRPr="00E164AA" w:rsidRDefault="00A9295A" w:rsidP="00CF2B67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</w:p>
        </w:tc>
      </w:tr>
      <w:tr w:rsidR="00CF2B67" w:rsidRPr="00E164AA" w14:paraId="7925E658" w14:textId="77777777" w:rsidTr="00F3273E">
        <w:trPr>
          <w:trHeight w:val="1644"/>
        </w:trPr>
        <w:tc>
          <w:tcPr>
            <w:tcW w:w="5000" w:type="pct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4DB7AC8" w14:textId="5F967C00" w:rsidR="00C23F2F" w:rsidRPr="00077B08" w:rsidRDefault="00CF2B67" w:rsidP="07D2758A">
            <w:pPr>
              <w:pStyle w:val="Default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7D2758A">
              <w:rPr>
                <w:rFonts w:ascii="Verdana" w:hAnsi="Verdana"/>
                <w:b/>
                <w:bCs/>
                <w:sz w:val="20"/>
                <w:szCs w:val="20"/>
              </w:rPr>
              <w:lastRenderedPageBreak/>
              <w:t xml:space="preserve">Results </w:t>
            </w:r>
          </w:p>
          <w:p w14:paraId="29C7AB50" w14:textId="77777777" w:rsidR="007B0879" w:rsidRPr="007B0879" w:rsidRDefault="007B0879" w:rsidP="007B0879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7B087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Provide the raw results below. Results can be:</w:t>
            </w:r>
          </w:p>
          <w:p w14:paraId="6B62BA1A" w14:textId="2575A434" w:rsidR="007B0879" w:rsidRPr="007B0879" w:rsidRDefault="007B0879" w:rsidP="00682AC9">
            <w:pPr>
              <w:pStyle w:val="Default"/>
              <w:numPr>
                <w:ilvl w:val="1"/>
                <w:numId w:val="11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7B087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Summarized (Example: Of the 20 students enrolled in SYR 340, 17 students (85%) achieved a rating of 4 or 5 on the final paper </w:t>
            </w:r>
            <w:r w:rsidR="0010584F" w:rsidRPr="007B087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rubric.</w:t>
            </w:r>
            <w:r w:rsidRPr="007B087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 </w:t>
            </w:r>
          </w:p>
          <w:p w14:paraId="276108C4" w14:textId="77777777" w:rsidR="00682AC9" w:rsidRPr="00682AC9" w:rsidRDefault="007B0879" w:rsidP="00682AC9">
            <w:pPr>
              <w:pStyle w:val="Default"/>
              <w:numPr>
                <w:ilvl w:val="1"/>
                <w:numId w:val="11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7B087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Provided as counts (Example: Nine students achieved a rating of "5," 8 students achieved "4," 2 students achieved "3," 1 student achieved "2," and 0 students achieved "1." </w:t>
            </w:r>
          </w:p>
          <w:p w14:paraId="5BCA40D4" w14:textId="5244759E" w:rsidR="00B41643" w:rsidRPr="00682AC9" w:rsidRDefault="007B0879" w:rsidP="00682AC9">
            <w:pPr>
              <w:pStyle w:val="Default"/>
              <w:numPr>
                <w:ilvl w:val="1"/>
                <w:numId w:val="11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682AC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Broken down by meaningful subgroups (Example: When examining results by delivery mode: among the 14 campus students, 13 (93%) met or exceeded the criteria compared to 4 of 6 online students (67%).)</w:t>
            </w:r>
          </w:p>
        </w:tc>
      </w:tr>
      <w:tr w:rsidR="003168D1" w:rsidRPr="00E164AA" w14:paraId="4132C036" w14:textId="77777777" w:rsidTr="00B53D36">
        <w:trPr>
          <w:trHeight w:val="4508"/>
        </w:trPr>
        <w:tc>
          <w:tcPr>
            <w:tcW w:w="5000" w:type="pct"/>
            <w:tcBorders>
              <w:top w:val="single" w:sz="4" w:space="0" w:color="auto"/>
              <w:bottom w:val="single" w:sz="12" w:space="0" w:color="auto"/>
            </w:tcBorders>
          </w:tcPr>
          <w:p w14:paraId="5A671F90" w14:textId="77777777" w:rsidR="003168D1" w:rsidRPr="00E164AA" w:rsidRDefault="003168D1" w:rsidP="00CF2B6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E8189E" w:rsidRPr="00E164AA" w14:paraId="01E1BBCD" w14:textId="77777777" w:rsidTr="07D2758A">
        <w:trPr>
          <w:trHeight w:val="573"/>
        </w:trPr>
        <w:tc>
          <w:tcPr>
            <w:tcW w:w="5000" w:type="pct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D03B273" w14:textId="5B15B5D9" w:rsidR="000C47EF" w:rsidRPr="00B66742" w:rsidRDefault="00FD2163" w:rsidP="00556F7C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</w:rPr>
            </w:pPr>
            <w:r w:rsidRPr="00FD2163">
              <w:rPr>
                <w:rFonts w:ascii="Verdana" w:hAnsi="Verdana"/>
                <w:b/>
                <w:bCs/>
              </w:rPr>
              <w:t>Indicate if the criteria for the primary evidence was “Met</w:t>
            </w:r>
            <w:r w:rsidR="00304395">
              <w:rPr>
                <w:rFonts w:ascii="Verdana" w:hAnsi="Verdana"/>
                <w:b/>
                <w:bCs/>
              </w:rPr>
              <w:t>,”</w:t>
            </w:r>
            <w:r w:rsidRPr="00FD2163">
              <w:rPr>
                <w:rFonts w:ascii="Verdana" w:hAnsi="Verdana"/>
                <w:b/>
                <w:bCs/>
              </w:rPr>
              <w:t xml:space="preserve"> “Partially Met</w:t>
            </w:r>
            <w:r w:rsidR="00304395">
              <w:rPr>
                <w:rFonts w:ascii="Verdana" w:hAnsi="Verdana"/>
                <w:b/>
                <w:bCs/>
              </w:rPr>
              <w:t>,”</w:t>
            </w:r>
            <w:r w:rsidRPr="00FD2163">
              <w:rPr>
                <w:rFonts w:ascii="Verdana" w:hAnsi="Verdana"/>
                <w:b/>
                <w:bCs/>
              </w:rPr>
              <w:t xml:space="preserve"> or “Not Met</w:t>
            </w:r>
            <w:r w:rsidR="00C178F5">
              <w:rPr>
                <w:rFonts w:ascii="Verdana" w:hAnsi="Verdana"/>
                <w:b/>
                <w:bCs/>
              </w:rPr>
              <w:t>.”</w:t>
            </w:r>
          </w:p>
        </w:tc>
      </w:tr>
      <w:tr w:rsidR="007B5A81" w:rsidRPr="00E164AA" w14:paraId="7F5A8278" w14:textId="77777777" w:rsidTr="07D2758A">
        <w:trPr>
          <w:trHeight w:val="701"/>
        </w:trPr>
        <w:tc>
          <w:tcPr>
            <w:tcW w:w="5000" w:type="pct"/>
            <w:tcBorders>
              <w:top w:val="single" w:sz="4" w:space="0" w:color="auto"/>
              <w:bottom w:val="single" w:sz="12" w:space="0" w:color="auto"/>
            </w:tcBorders>
          </w:tcPr>
          <w:p w14:paraId="699988BA" w14:textId="77777777" w:rsidR="005F25F5" w:rsidRDefault="007B5A81" w:rsidP="00F3273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240"/>
              <w:rPr>
                <w:rFonts w:ascii="Verdana" w:hAnsi="Verdana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 w:rsidRPr="00E164AA">
              <w:rPr>
                <w:rFonts w:ascii="Verdana" w:hAnsi="Verdana"/>
              </w:rPr>
              <w:t>Met</w:t>
            </w:r>
          </w:p>
          <w:p w14:paraId="1723045B" w14:textId="3F67EB08" w:rsidR="009872C1" w:rsidRDefault="009872C1" w:rsidP="009872C1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>
              <w:rPr>
                <w:rFonts w:ascii="Verdana" w:hAnsi="Verdana"/>
                <w:color w:val="auto"/>
              </w:rPr>
              <w:t xml:space="preserve">Partially </w:t>
            </w:r>
            <w:r w:rsidRPr="00E164AA">
              <w:rPr>
                <w:rFonts w:ascii="Verdana" w:hAnsi="Verdana"/>
              </w:rPr>
              <w:t>Met</w:t>
            </w:r>
          </w:p>
          <w:p w14:paraId="0FDBD3D6" w14:textId="61E02F62" w:rsidR="00F3273E" w:rsidRPr="00F3273E" w:rsidRDefault="007B5A81" w:rsidP="00F3273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after="240"/>
              <w:rPr>
                <w:rFonts w:ascii="Verdana" w:hAnsi="Verdana"/>
              </w:rPr>
            </w:pPr>
            <w:r w:rsidRPr="00E164AA">
              <w:rPr>
                <w:rFonts w:ascii="Verdana" w:hAnsi="Verdana"/>
                <w:color w:val="auto"/>
              </w:rPr>
              <w:t>______</w:t>
            </w:r>
            <w:r w:rsidRPr="00E164AA">
              <w:rPr>
                <w:rFonts w:ascii="Verdana" w:hAnsi="Verdana"/>
              </w:rPr>
              <w:t xml:space="preserve"> Not Met</w:t>
            </w:r>
          </w:p>
        </w:tc>
      </w:tr>
    </w:tbl>
    <w:p w14:paraId="72666639" w14:textId="77777777" w:rsidR="00640E79" w:rsidRDefault="00640E79"/>
    <w:p w14:paraId="11AE4B28" w14:textId="77777777" w:rsidR="005C7700" w:rsidRDefault="005C7700">
      <w:pPr>
        <w:rPr>
          <w:sz w:val="20"/>
          <w:szCs w:val="20"/>
        </w:rPr>
        <w:sectPr w:rsidR="005C7700" w:rsidSect="002F40D8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B92A85" w:rsidRPr="00E164AA" w14:paraId="6BA7EE0B" w14:textId="77777777" w:rsidTr="07D2758A"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74100"/>
          </w:tcPr>
          <w:p w14:paraId="14466546" w14:textId="532B7A85" w:rsidR="00B92A85" w:rsidRPr="00E164AA" w:rsidRDefault="00D033F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7D2758A">
              <w:rPr>
                <w:rFonts w:ascii="Verdana" w:hAnsi="Verdana"/>
                <w:b/>
                <w:bCs/>
                <w:color w:val="FFFFFF" w:themeColor="background1"/>
              </w:rPr>
              <w:lastRenderedPageBreak/>
              <w:t>Supporting Evidence</w:t>
            </w:r>
          </w:p>
        </w:tc>
      </w:tr>
      <w:tr w:rsidR="00B92A85" w:rsidRPr="00E164AA" w14:paraId="33105EE2" w14:textId="77777777" w:rsidTr="00F94787">
        <w:trPr>
          <w:trHeight w:val="564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2463FE01" w14:textId="77777777" w:rsidR="00B92A85" w:rsidRPr="00E164AA" w:rsidRDefault="00B92A85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164AA">
              <w:rPr>
                <w:rFonts w:ascii="Verdana" w:hAnsi="Verdana"/>
                <w:b/>
                <w:bCs/>
                <w:color w:val="000000" w:themeColor="text1" w:themeShade="80"/>
              </w:rPr>
              <w:t>Evidence Title</w:t>
            </w:r>
          </w:p>
          <w:p w14:paraId="36934AF1" w14:textId="77777777" w:rsidR="00531599" w:rsidRPr="00531599" w:rsidRDefault="002877ED" w:rsidP="00B92A85">
            <w:pPr>
              <w:pStyle w:val="SyrBody"/>
              <w:numPr>
                <w:ilvl w:val="0"/>
                <w:numId w:val="4"/>
              </w:numPr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2877ED">
              <w:rPr>
                <w:rFonts w:ascii="Verdana" w:hAnsi="Verdana"/>
                <w:color w:val="auto"/>
              </w:rPr>
              <w:t>If the evidence is from an academic course, write the course prefix and number. </w:t>
            </w:r>
          </w:p>
          <w:p w14:paraId="4174A5FB" w14:textId="444C1A21" w:rsidR="00B92A85" w:rsidRPr="00715B60" w:rsidRDefault="00FF6972" w:rsidP="00531599">
            <w:pPr>
              <w:pStyle w:val="SyrBody"/>
              <w:spacing w:line="240" w:lineRule="auto"/>
              <w:ind w:left="720"/>
              <w:rPr>
                <w:rFonts w:ascii="Verdana" w:hAnsi="Verdana"/>
                <w:color w:val="000000" w:themeColor="text1" w:themeShade="80"/>
              </w:rPr>
            </w:pPr>
            <w:r w:rsidRPr="00FF6972">
              <w:rPr>
                <w:rFonts w:ascii="Verdana" w:hAnsi="Verdana"/>
                <w:color w:val="auto"/>
              </w:rPr>
              <w:t>Example: "Senior exit survey"</w:t>
            </w:r>
          </w:p>
        </w:tc>
      </w:tr>
      <w:tr w:rsidR="00B92A85" w:rsidRPr="00E164AA" w14:paraId="376E30ED" w14:textId="77777777" w:rsidTr="00D13B4A">
        <w:trPr>
          <w:trHeight w:val="584"/>
        </w:trPr>
        <w:tc>
          <w:tcPr>
            <w:tcW w:w="5000" w:type="pct"/>
            <w:tcBorders>
              <w:bottom w:val="single" w:sz="12" w:space="0" w:color="auto"/>
            </w:tcBorders>
          </w:tcPr>
          <w:p w14:paraId="1614CFA2" w14:textId="77777777" w:rsidR="00B92A85" w:rsidRPr="00E164AA" w:rsidRDefault="00B92A85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B92A85" w:rsidRPr="00E164AA" w14:paraId="6948C7F9" w14:textId="77777777" w:rsidTr="00F94787">
        <w:trPr>
          <w:trHeight w:val="816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1957BAFC" w14:textId="77777777" w:rsidR="00B92A85" w:rsidRPr="00E164AA" w:rsidRDefault="00B92A85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164AA">
              <w:rPr>
                <w:rFonts w:ascii="Verdana" w:hAnsi="Verdana"/>
                <w:b/>
                <w:bCs/>
              </w:rPr>
              <w:t>Evidence Description</w:t>
            </w:r>
          </w:p>
          <w:p w14:paraId="55AD0294" w14:textId="10002449" w:rsidR="009C491F" w:rsidRPr="00531599" w:rsidRDefault="00531599" w:rsidP="00531599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531599">
              <w:rPr>
                <w:rFonts w:ascii="Verdana" w:eastAsiaTheme="minorEastAsia" w:hAnsi="Verdana" w:cstheme="minorBidi"/>
                <w:sz w:val="20"/>
                <w:szCs w:val="20"/>
              </w:rPr>
              <w:t>Example: "Students were asked to rate the level to which they achieved the program student learning outcomes upon graduation."</w:t>
            </w:r>
          </w:p>
        </w:tc>
      </w:tr>
      <w:tr w:rsidR="00B92A85" w:rsidRPr="00E164AA" w14:paraId="4DEA2747" w14:textId="77777777" w:rsidTr="00D13B4A">
        <w:trPr>
          <w:trHeight w:val="1016"/>
        </w:trPr>
        <w:tc>
          <w:tcPr>
            <w:tcW w:w="5000" w:type="pct"/>
            <w:tcBorders>
              <w:bottom w:val="single" w:sz="12" w:space="0" w:color="auto"/>
            </w:tcBorders>
          </w:tcPr>
          <w:p w14:paraId="282C7DFD" w14:textId="77777777" w:rsidR="00B92A85" w:rsidRPr="00E164AA" w:rsidRDefault="00B92A85">
            <w:pPr>
              <w:pStyle w:val="SyrBody"/>
              <w:spacing w:line="240" w:lineRule="auto"/>
              <w:rPr>
                <w:rFonts w:ascii="Verdana" w:hAnsi="Verdana"/>
                <w:b/>
                <w:bCs/>
              </w:rPr>
            </w:pPr>
          </w:p>
        </w:tc>
      </w:tr>
      <w:tr w:rsidR="00B92A85" w:rsidRPr="00E164AA" w14:paraId="40333C8C" w14:textId="77777777" w:rsidTr="07D2758A">
        <w:trPr>
          <w:trHeight w:val="753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2AF1BCDD" w14:textId="77777777" w:rsidR="00B92A85" w:rsidRPr="00E164AA" w:rsidRDefault="00B92A85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  <w:r w:rsidRPr="00E164AA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Criteria</w:t>
            </w:r>
          </w:p>
          <w:p w14:paraId="16E73D9C" w14:textId="7B94D6BC" w:rsidR="00A01284" w:rsidRPr="00A9295A" w:rsidRDefault="00124667" w:rsidP="00B92A85">
            <w:pPr>
              <w:pStyle w:val="Default"/>
              <w:numPr>
                <w:ilvl w:val="0"/>
                <w:numId w:val="5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24667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Example: "Using a 5-point scale to indicate achievement of the program student learning outcomes, 80% of graduating seniors will give a rating of 4 or above."</w:t>
            </w:r>
          </w:p>
        </w:tc>
      </w:tr>
      <w:tr w:rsidR="00B92A85" w:rsidRPr="00E164AA" w14:paraId="7D5B4E95" w14:textId="77777777" w:rsidTr="00D13B4A">
        <w:trPr>
          <w:trHeight w:val="602"/>
        </w:trPr>
        <w:tc>
          <w:tcPr>
            <w:tcW w:w="5000" w:type="pct"/>
            <w:tcBorders>
              <w:bottom w:val="single" w:sz="12" w:space="0" w:color="auto"/>
            </w:tcBorders>
          </w:tcPr>
          <w:p w14:paraId="08A6AD84" w14:textId="77777777" w:rsidR="00B92A85" w:rsidRPr="00E164AA" w:rsidRDefault="00B92A85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</w:p>
        </w:tc>
      </w:tr>
      <w:tr w:rsidR="00B92A85" w:rsidRPr="00E164AA" w14:paraId="3E858423" w14:textId="77777777" w:rsidTr="07D2758A">
        <w:trPr>
          <w:trHeight w:val="1950"/>
        </w:trPr>
        <w:tc>
          <w:tcPr>
            <w:tcW w:w="5000" w:type="pct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02D297D5" w14:textId="77777777" w:rsidR="00B1334B" w:rsidRPr="00E164AA" w:rsidRDefault="00B1334B" w:rsidP="00B1334B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Results </w:t>
            </w:r>
          </w:p>
          <w:p w14:paraId="180B0008" w14:textId="77777777" w:rsidR="00870503" w:rsidRPr="00870503" w:rsidRDefault="00124667" w:rsidP="00124667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24667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Provide the raw results below. Results can be: </w:t>
            </w:r>
          </w:p>
          <w:p w14:paraId="031C5F2B" w14:textId="727BA94B" w:rsidR="00870503" w:rsidRPr="00870503" w:rsidRDefault="00124667" w:rsidP="00870503">
            <w:pPr>
              <w:pStyle w:val="Default"/>
              <w:numPr>
                <w:ilvl w:val="1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24667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(1) Summarized (Example: Of the 39 graduating seniors who completed the exit survey, 33 students (85%) rated their achievement of the program student learning outcomes as 4 or above on a 5-point scale, exceeding the established target of 80%)</w:t>
            </w:r>
          </w:p>
          <w:p w14:paraId="5013B2D5" w14:textId="1EC06781" w:rsidR="00870503" w:rsidRPr="00870503" w:rsidRDefault="00124667" w:rsidP="00870503">
            <w:pPr>
              <w:pStyle w:val="Default"/>
              <w:numPr>
                <w:ilvl w:val="1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24667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(2) Provided as counts (Example: 21 students rated their achievement as "5," 12 students rated "4," 4 students rated "3," 2 students rated "2," and 0 students rated "1"</w:t>
            </w:r>
          </w:p>
          <w:p w14:paraId="469ADFB9" w14:textId="0D1A96B1" w:rsidR="00EB3784" w:rsidRPr="00124667" w:rsidRDefault="00124667" w:rsidP="00870503">
            <w:pPr>
              <w:pStyle w:val="Default"/>
              <w:numPr>
                <w:ilvl w:val="1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24667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(3) Broken down by meaningful subgroups (Example: When examining results by student status: among the 28 full-time students, 25 (89%) met or exceeded the criteria compared to 8 of 11 part-time students (73%).)</w:t>
            </w:r>
          </w:p>
        </w:tc>
      </w:tr>
      <w:tr w:rsidR="00B92A85" w:rsidRPr="00E164AA" w14:paraId="47B55C6D" w14:textId="77777777" w:rsidTr="00B53D36">
        <w:trPr>
          <w:trHeight w:val="3140"/>
        </w:trPr>
        <w:tc>
          <w:tcPr>
            <w:tcW w:w="5000" w:type="pct"/>
            <w:tcBorders>
              <w:top w:val="single" w:sz="4" w:space="0" w:color="auto"/>
              <w:bottom w:val="single" w:sz="12" w:space="0" w:color="auto"/>
            </w:tcBorders>
          </w:tcPr>
          <w:p w14:paraId="232B1AF1" w14:textId="77777777" w:rsidR="00B92A85" w:rsidRPr="00E164AA" w:rsidRDefault="00B92A85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B92A85" w:rsidRPr="00E164AA" w14:paraId="49E83779" w14:textId="77777777" w:rsidTr="07D2758A">
        <w:trPr>
          <w:trHeight w:val="573"/>
        </w:trPr>
        <w:tc>
          <w:tcPr>
            <w:tcW w:w="5000" w:type="pct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219914F" w14:textId="18C7FED3" w:rsidR="00B92A85" w:rsidRPr="00B66742" w:rsidRDefault="00F004E1" w:rsidP="00556F7C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</w:rPr>
            </w:pPr>
            <w:r w:rsidRPr="00F004E1">
              <w:rPr>
                <w:rFonts w:ascii="Verdana" w:hAnsi="Verdana"/>
                <w:b/>
                <w:bCs/>
              </w:rPr>
              <w:t>Indicate if the criteria for the supporting evidence was “Met</w:t>
            </w:r>
            <w:r w:rsidR="00304395">
              <w:rPr>
                <w:rFonts w:ascii="Verdana" w:hAnsi="Verdana"/>
                <w:b/>
                <w:bCs/>
              </w:rPr>
              <w:t>,”</w:t>
            </w:r>
            <w:r w:rsidRPr="00F004E1">
              <w:rPr>
                <w:rFonts w:ascii="Verdana" w:hAnsi="Verdana"/>
                <w:b/>
                <w:bCs/>
              </w:rPr>
              <w:t xml:space="preserve"> “Partially Met</w:t>
            </w:r>
            <w:r w:rsidR="00304395">
              <w:rPr>
                <w:rFonts w:ascii="Verdana" w:hAnsi="Verdana"/>
                <w:b/>
                <w:bCs/>
              </w:rPr>
              <w:t>,”</w:t>
            </w:r>
            <w:r w:rsidRPr="00F004E1">
              <w:rPr>
                <w:rFonts w:ascii="Verdana" w:hAnsi="Verdana"/>
                <w:b/>
                <w:bCs/>
              </w:rPr>
              <w:t xml:space="preserve"> or “Not Met</w:t>
            </w:r>
            <w:r w:rsidR="00C178F5">
              <w:rPr>
                <w:rFonts w:ascii="Verdana" w:hAnsi="Verdana"/>
                <w:b/>
                <w:bCs/>
              </w:rPr>
              <w:t>.”</w:t>
            </w:r>
          </w:p>
        </w:tc>
      </w:tr>
      <w:tr w:rsidR="00B92A85" w:rsidRPr="00E164AA" w14:paraId="4F518B2E" w14:textId="77777777" w:rsidTr="07D2758A">
        <w:trPr>
          <w:trHeight w:val="737"/>
        </w:trPr>
        <w:tc>
          <w:tcPr>
            <w:tcW w:w="5000" w:type="pct"/>
            <w:tcBorders>
              <w:top w:val="single" w:sz="4" w:space="0" w:color="auto"/>
              <w:bottom w:val="single" w:sz="12" w:space="0" w:color="auto"/>
            </w:tcBorders>
          </w:tcPr>
          <w:p w14:paraId="70F3E659" w14:textId="77777777" w:rsidR="00CA4499" w:rsidRDefault="00CA4499" w:rsidP="005C770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240"/>
              <w:rPr>
                <w:rFonts w:ascii="Verdana" w:hAnsi="Verdana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 w:rsidRPr="00E164AA">
              <w:rPr>
                <w:rFonts w:ascii="Verdana" w:hAnsi="Verdana"/>
              </w:rPr>
              <w:t>Met</w:t>
            </w:r>
          </w:p>
          <w:p w14:paraId="57D8E67B" w14:textId="77777777" w:rsidR="00CA4499" w:rsidRDefault="00CA4499" w:rsidP="00CA449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>
              <w:rPr>
                <w:rFonts w:ascii="Verdana" w:hAnsi="Verdana"/>
                <w:color w:val="auto"/>
              </w:rPr>
              <w:t xml:space="preserve">Partially </w:t>
            </w:r>
            <w:r w:rsidRPr="00E164AA">
              <w:rPr>
                <w:rFonts w:ascii="Verdana" w:hAnsi="Verdana"/>
              </w:rPr>
              <w:t>Met</w:t>
            </w:r>
          </w:p>
          <w:p w14:paraId="33C2B2C9" w14:textId="370EEA28" w:rsidR="00B92A85" w:rsidRPr="008D7764" w:rsidRDefault="00CA4499" w:rsidP="005C770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after="240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>______</w:t>
            </w:r>
            <w:r w:rsidRPr="00E164AA">
              <w:rPr>
                <w:rFonts w:ascii="Verdana" w:hAnsi="Verdana"/>
              </w:rPr>
              <w:t xml:space="preserve"> Not Met</w:t>
            </w:r>
          </w:p>
        </w:tc>
      </w:tr>
    </w:tbl>
    <w:p w14:paraId="41706AA0" w14:textId="77777777" w:rsidR="00171002" w:rsidRDefault="00171002">
      <w:pPr>
        <w:sectPr w:rsidR="00171002" w:rsidSect="00B1334B">
          <w:headerReference w:type="default" r:id="rId16"/>
          <w:headerReference w:type="first" r:id="rId17"/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</w:p>
    <w:p w14:paraId="5CA6A5D1" w14:textId="77777777" w:rsidR="00F004E1" w:rsidRDefault="00F004E1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046BC7" w:rsidRPr="00E164AA" w14:paraId="2D366122" w14:textId="77777777" w:rsidTr="51FC32B0"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000E54"/>
          </w:tcPr>
          <w:p w14:paraId="675B1B62" w14:textId="27CEDC6B" w:rsidR="00046BC7" w:rsidRPr="00E164AA" w:rsidRDefault="00171002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FFFFFF" w:themeColor="background1"/>
              </w:rPr>
              <w:t>Analysis</w:t>
            </w:r>
          </w:p>
        </w:tc>
      </w:tr>
      <w:tr w:rsidR="00B92A85" w:rsidRPr="00E164AA" w14:paraId="7576EFB4" w14:textId="77777777" w:rsidTr="51FC32B0">
        <w:trPr>
          <w:trHeight w:val="1284"/>
        </w:trPr>
        <w:tc>
          <w:tcPr>
            <w:tcW w:w="5000" w:type="pct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32249D3" w14:textId="439AAA3A" w:rsidR="00B92A85" w:rsidRPr="00AE52AC" w:rsidRDefault="00171002" w:rsidP="00171002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71002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Based on the results for both primary and supporting evidence, discuss the students’ strengths and areas where they may be underperforming. Discuss potential curricular, instructional and/or programmatic changes that should be considered. Synthesize the evidence noted above and indicate what the findings mean in relation to the achievement of the outcome.</w:t>
            </w:r>
          </w:p>
        </w:tc>
      </w:tr>
      <w:tr w:rsidR="00B92A85" w:rsidRPr="00E164AA" w14:paraId="3DCD7F12" w14:textId="77777777" w:rsidTr="00E32BEF">
        <w:trPr>
          <w:trHeight w:val="9251"/>
        </w:trPr>
        <w:tc>
          <w:tcPr>
            <w:tcW w:w="5000" w:type="pct"/>
            <w:tcBorders>
              <w:top w:val="single" w:sz="4" w:space="0" w:color="auto"/>
              <w:bottom w:val="single" w:sz="12" w:space="0" w:color="auto"/>
            </w:tcBorders>
          </w:tcPr>
          <w:p w14:paraId="6ED6B43D" w14:textId="77777777" w:rsidR="00171002" w:rsidRPr="00C929DF" w:rsidRDefault="00171002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</w:p>
        </w:tc>
      </w:tr>
      <w:tr w:rsidR="00BF1B8D" w:rsidRPr="00E164AA" w14:paraId="14BC1CF1" w14:textId="77777777" w:rsidTr="00A76DC9">
        <w:trPr>
          <w:trHeight w:val="359"/>
        </w:trPr>
        <w:tc>
          <w:tcPr>
            <w:tcW w:w="5000" w:type="pct"/>
            <w:shd w:val="clear" w:color="auto" w:fill="D9E2F3" w:themeFill="accent1" w:themeFillTint="33"/>
          </w:tcPr>
          <w:p w14:paraId="2EE0EA35" w14:textId="627A29D7" w:rsidR="0280B001" w:rsidRDefault="0280B001" w:rsidP="69994CC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</w:rPr>
            </w:pPr>
            <w:r w:rsidRPr="69994CC9">
              <w:rPr>
                <w:rFonts w:ascii="Verdana" w:hAnsi="Verdana"/>
                <w:b/>
                <w:bCs/>
              </w:rPr>
              <w:t>Overall Outcome Status</w:t>
            </w:r>
          </w:p>
          <w:p w14:paraId="7712510B" w14:textId="2FF76CB7" w:rsidR="00BF1B8D" w:rsidRPr="00E164AA" w:rsidRDefault="00BF1B8D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69994CC9">
              <w:rPr>
                <w:rFonts w:ascii="Verdana" w:hAnsi="Verdana"/>
              </w:rPr>
              <w:t>Based on the evidence, determine if the outcome is “Met” or "Partially Met" or</w:t>
            </w:r>
            <w:r w:rsidR="6A24243A" w:rsidRPr="69994CC9">
              <w:rPr>
                <w:rFonts w:ascii="Verdana" w:hAnsi="Verdana"/>
              </w:rPr>
              <w:t xml:space="preserve"> </w:t>
            </w:r>
            <w:r w:rsidR="6324D404" w:rsidRPr="69994CC9">
              <w:rPr>
                <w:rFonts w:ascii="Verdana" w:hAnsi="Verdana"/>
              </w:rPr>
              <w:t>“</w:t>
            </w:r>
            <w:r w:rsidRPr="69994CC9">
              <w:rPr>
                <w:rFonts w:ascii="Verdana" w:hAnsi="Verdana"/>
              </w:rPr>
              <w:t>Not Met</w:t>
            </w:r>
            <w:r w:rsidR="00C178F5">
              <w:rPr>
                <w:rFonts w:ascii="Verdana" w:hAnsi="Verdana"/>
              </w:rPr>
              <w:t>.”</w:t>
            </w:r>
          </w:p>
        </w:tc>
      </w:tr>
      <w:tr w:rsidR="00BF1B8D" w:rsidRPr="00556F7C" w14:paraId="7EE997D8" w14:textId="77777777" w:rsidTr="007E7E38">
        <w:trPr>
          <w:trHeight w:val="1043"/>
        </w:trPr>
        <w:tc>
          <w:tcPr>
            <w:tcW w:w="5000" w:type="pct"/>
            <w:tcBorders>
              <w:bottom w:val="single" w:sz="12" w:space="0" w:color="auto"/>
            </w:tcBorders>
          </w:tcPr>
          <w:p w14:paraId="77F51982" w14:textId="77777777" w:rsidR="00BF1B8D" w:rsidRPr="00556F7C" w:rsidRDefault="0552F60D" w:rsidP="51FC32B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240"/>
              <w:rPr>
                <w:rFonts w:ascii="Verdana" w:hAnsi="Verdana"/>
              </w:rPr>
            </w:pPr>
            <w:r w:rsidRPr="51FC32B0">
              <w:rPr>
                <w:rFonts w:ascii="Verdana" w:hAnsi="Verdana"/>
                <w:color w:val="auto"/>
              </w:rPr>
              <w:t xml:space="preserve">______ </w:t>
            </w:r>
            <w:r w:rsidRPr="51FC32B0">
              <w:rPr>
                <w:rFonts w:ascii="Verdana" w:hAnsi="Verdana"/>
              </w:rPr>
              <w:t>Met</w:t>
            </w:r>
          </w:p>
          <w:p w14:paraId="3CCDCBE2" w14:textId="77777777" w:rsidR="00BF1B8D" w:rsidRPr="00556F7C" w:rsidRDefault="0552F60D" w:rsidP="51FC32B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</w:rPr>
            </w:pPr>
            <w:r w:rsidRPr="51FC32B0">
              <w:rPr>
                <w:rFonts w:ascii="Verdana" w:hAnsi="Verdana"/>
                <w:color w:val="auto"/>
              </w:rPr>
              <w:t xml:space="preserve">______ Partially </w:t>
            </w:r>
            <w:r w:rsidRPr="51FC32B0">
              <w:rPr>
                <w:rFonts w:ascii="Verdana" w:hAnsi="Verdana"/>
              </w:rPr>
              <w:t>Met</w:t>
            </w:r>
          </w:p>
          <w:p w14:paraId="497DEC93" w14:textId="611D5F3B" w:rsidR="00BF1B8D" w:rsidRPr="00556F7C" w:rsidRDefault="0552F60D" w:rsidP="51FC32B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after="240"/>
              <w:rPr>
                <w:rFonts w:ascii="Verdana" w:hAnsi="Verdana"/>
              </w:rPr>
            </w:pPr>
            <w:r w:rsidRPr="51FC32B0">
              <w:rPr>
                <w:rFonts w:ascii="Verdana" w:hAnsi="Verdana"/>
                <w:color w:val="auto"/>
              </w:rPr>
              <w:t>______</w:t>
            </w:r>
            <w:r w:rsidRPr="51FC32B0">
              <w:rPr>
                <w:rFonts w:ascii="Verdana" w:hAnsi="Verdana"/>
              </w:rPr>
              <w:t xml:space="preserve"> Not Met</w:t>
            </w:r>
          </w:p>
        </w:tc>
      </w:tr>
    </w:tbl>
    <w:p w14:paraId="45918E71" w14:textId="77777777" w:rsidR="00640D84" w:rsidRDefault="00640D84">
      <w:pPr>
        <w:sectPr w:rsidR="00640D84" w:rsidSect="00B1334B"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4318"/>
        <w:gridCol w:w="723"/>
        <w:gridCol w:w="4314"/>
      </w:tblGrid>
      <w:tr w:rsidR="00B92A85" w:rsidRPr="00E164AA" w14:paraId="7515FCEE" w14:textId="77777777" w:rsidTr="64E9DF74">
        <w:trPr>
          <w:trHeight w:val="197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2B72D7"/>
          </w:tcPr>
          <w:p w14:paraId="60C15CE7" w14:textId="77777777" w:rsidR="00B92A85" w:rsidRPr="00E164AA" w:rsidRDefault="00B92A85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E164AA">
              <w:rPr>
                <w:rFonts w:ascii="Verdana" w:hAnsi="Verdana"/>
                <w:b/>
                <w:color w:val="FFFFFF" w:themeColor="background1"/>
              </w:rPr>
              <w:lastRenderedPageBreak/>
              <w:t>Action</w:t>
            </w:r>
          </w:p>
        </w:tc>
      </w:tr>
      <w:tr w:rsidR="00B92A85" w:rsidRPr="00E164AA" w14:paraId="6153959B" w14:textId="77777777" w:rsidTr="64E9DF74">
        <w:trPr>
          <w:trHeight w:val="431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67952FB1" w14:textId="4E581838" w:rsidR="00B92A85" w:rsidRPr="00E164AA" w:rsidRDefault="00BB698E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64E9DF74">
              <w:rPr>
                <w:rFonts w:ascii="Verdana" w:hAnsi="Verdana"/>
                <w:b/>
                <w:bCs/>
              </w:rPr>
              <w:t>Based on assessment results and analysis, identify at least one action item.</w:t>
            </w:r>
          </w:p>
        </w:tc>
      </w:tr>
      <w:tr w:rsidR="00B92A85" w:rsidRPr="00E164AA" w14:paraId="3E64365F" w14:textId="77777777" w:rsidTr="64E9DF74">
        <w:trPr>
          <w:trHeight w:val="197"/>
        </w:trPr>
        <w:tc>
          <w:tcPr>
            <w:tcW w:w="355" w:type="pct"/>
          </w:tcPr>
          <w:p w14:paraId="5E9F4242" w14:textId="77777777" w:rsidR="00B92A85" w:rsidRPr="00E164AA" w:rsidRDefault="00B92A85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1EBDCDD9" w14:textId="437A5DB2" w:rsidR="00B92A85" w:rsidRPr="00E164AA" w:rsidRDefault="002747C7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2747C7">
              <w:rPr>
                <w:rFonts w:ascii="Verdana" w:hAnsi="Verdana"/>
                <w:color w:val="000000" w:themeColor="text1" w:themeShade="80"/>
              </w:rPr>
              <w:t>Additional Training</w:t>
            </w:r>
          </w:p>
        </w:tc>
        <w:tc>
          <w:tcPr>
            <w:tcW w:w="359" w:type="pct"/>
          </w:tcPr>
          <w:p w14:paraId="728EB893" w14:textId="77777777" w:rsidR="00B92A85" w:rsidRPr="00E164AA" w:rsidRDefault="00B92A85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684BC8D3" w14:textId="11013E1D" w:rsidR="00B92A85" w:rsidRPr="00D232DB" w:rsidRDefault="00384C27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384C27">
              <w:rPr>
                <w:rFonts w:ascii="Verdana" w:hAnsi="Verdana"/>
                <w:color w:val="000000" w:themeColor="text1" w:themeShade="80"/>
              </w:rPr>
              <w:t>Restructure Outcome Statement</w:t>
            </w:r>
          </w:p>
        </w:tc>
      </w:tr>
      <w:tr w:rsidR="00B92A85" w:rsidRPr="00E164AA" w14:paraId="5032E255" w14:textId="77777777" w:rsidTr="64E9DF74">
        <w:trPr>
          <w:trHeight w:val="197"/>
        </w:trPr>
        <w:tc>
          <w:tcPr>
            <w:tcW w:w="355" w:type="pct"/>
          </w:tcPr>
          <w:p w14:paraId="2586ADAF" w14:textId="77777777" w:rsidR="00B92A85" w:rsidRPr="00E164AA" w:rsidRDefault="00B92A85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3AC1DDE1" w14:textId="3A2EF239" w:rsidR="00B92A85" w:rsidRPr="008863D6" w:rsidRDefault="008863D6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8863D6">
              <w:rPr>
                <w:rFonts w:ascii="Verdana" w:hAnsi="Verdana"/>
                <w:color w:val="000000" w:themeColor="text1" w:themeShade="80"/>
              </w:rPr>
              <w:t>Adopt Or Expand Technologies</w:t>
            </w:r>
          </w:p>
        </w:tc>
        <w:tc>
          <w:tcPr>
            <w:tcW w:w="359" w:type="pct"/>
          </w:tcPr>
          <w:p w14:paraId="3A69C945" w14:textId="77777777" w:rsidR="00B92A85" w:rsidRPr="00E164AA" w:rsidRDefault="00B92A85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075B2F51" w14:textId="12130DB3" w:rsidR="00B92A85" w:rsidRPr="00D232DB" w:rsidRDefault="003F46C1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3F46C1">
              <w:rPr>
                <w:rFonts w:ascii="Verdana" w:hAnsi="Verdana"/>
                <w:color w:val="000000" w:themeColor="text1" w:themeShade="80"/>
              </w:rPr>
              <w:t>Revise Benchmark/Target</w:t>
            </w:r>
          </w:p>
        </w:tc>
      </w:tr>
      <w:tr w:rsidR="00B92A85" w:rsidRPr="00E164AA" w14:paraId="11EDBE76" w14:textId="77777777" w:rsidTr="64E9DF74">
        <w:trPr>
          <w:trHeight w:val="197"/>
        </w:trPr>
        <w:tc>
          <w:tcPr>
            <w:tcW w:w="355" w:type="pct"/>
          </w:tcPr>
          <w:p w14:paraId="4B21C1A7" w14:textId="77777777" w:rsidR="00B92A85" w:rsidRPr="00E164AA" w:rsidRDefault="00B92A85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690EF749" w14:textId="4E2C47A2" w:rsidR="00B92A85" w:rsidRPr="00E164AA" w:rsidRDefault="00D232DB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D232DB">
              <w:rPr>
                <w:rFonts w:ascii="Verdana" w:hAnsi="Verdana"/>
                <w:color w:val="000000" w:themeColor="text1" w:themeShade="80"/>
              </w:rPr>
              <w:t>Collaborate with another Syracuse University department/unit/program</w:t>
            </w:r>
          </w:p>
        </w:tc>
        <w:tc>
          <w:tcPr>
            <w:tcW w:w="359" w:type="pct"/>
          </w:tcPr>
          <w:p w14:paraId="7E31A0A1" w14:textId="77777777" w:rsidR="00B92A85" w:rsidRPr="00E164AA" w:rsidRDefault="00B92A85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50EC3D05" w14:textId="420E3B7E" w:rsidR="00B92A85" w:rsidRPr="00D232DB" w:rsidRDefault="00D41824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D41824">
              <w:rPr>
                <w:rFonts w:ascii="Verdana" w:hAnsi="Verdana"/>
                <w:color w:val="000000" w:themeColor="text1" w:themeShade="80"/>
              </w:rPr>
              <w:t>Revise Curriculum</w:t>
            </w:r>
          </w:p>
        </w:tc>
      </w:tr>
      <w:tr w:rsidR="0090776D" w:rsidRPr="00E164AA" w14:paraId="313DE7C7" w14:textId="77777777" w:rsidTr="64E9DF74">
        <w:trPr>
          <w:trHeight w:val="197"/>
        </w:trPr>
        <w:tc>
          <w:tcPr>
            <w:tcW w:w="355" w:type="pct"/>
          </w:tcPr>
          <w:p w14:paraId="68B07FF1" w14:textId="77777777" w:rsidR="0090776D" w:rsidRPr="00E164AA" w:rsidRDefault="0090776D" w:rsidP="0090776D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562940E7" w14:textId="28F4A7E5" w:rsidR="0090776D" w:rsidRPr="00E164AA" w:rsidRDefault="0090776D" w:rsidP="0090776D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8E24F6">
              <w:rPr>
                <w:rFonts w:ascii="Verdana" w:hAnsi="Verdana"/>
                <w:color w:val="000000" w:themeColor="text1" w:themeShade="80"/>
              </w:rPr>
              <w:t>Collaborate with an external community/corporate/internship partner</w:t>
            </w:r>
          </w:p>
        </w:tc>
        <w:tc>
          <w:tcPr>
            <w:tcW w:w="359" w:type="pct"/>
          </w:tcPr>
          <w:p w14:paraId="07ABBD88" w14:textId="77777777" w:rsidR="0090776D" w:rsidRPr="00E164AA" w:rsidRDefault="0090776D" w:rsidP="0090776D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6292B530" w14:textId="4B35D19F" w:rsidR="0090776D" w:rsidRPr="00D232DB" w:rsidRDefault="0083476E" w:rsidP="0090776D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83476E">
              <w:rPr>
                <w:rFonts w:ascii="Verdana" w:hAnsi="Verdana"/>
                <w:color w:val="000000" w:themeColor="text1" w:themeShade="80"/>
              </w:rPr>
              <w:t>Revise Measurement/Assessment</w:t>
            </w:r>
          </w:p>
        </w:tc>
      </w:tr>
      <w:tr w:rsidR="0090776D" w:rsidRPr="00E164AA" w14:paraId="7F723864" w14:textId="77777777" w:rsidTr="64E9DF74">
        <w:trPr>
          <w:trHeight w:val="197"/>
        </w:trPr>
        <w:tc>
          <w:tcPr>
            <w:tcW w:w="355" w:type="pct"/>
          </w:tcPr>
          <w:p w14:paraId="2EF18201" w14:textId="77777777" w:rsidR="0090776D" w:rsidRPr="00E164AA" w:rsidRDefault="0090776D" w:rsidP="0090776D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0215297F" w14:textId="24CAB4B4" w:rsidR="0090776D" w:rsidRPr="00E164AA" w:rsidRDefault="00AE3A33" w:rsidP="0090776D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AE3A33">
              <w:rPr>
                <w:rFonts w:ascii="Verdana" w:hAnsi="Verdana"/>
                <w:color w:val="000000" w:themeColor="text1" w:themeShade="80"/>
              </w:rPr>
              <w:t>Gather Additional Data</w:t>
            </w:r>
          </w:p>
        </w:tc>
        <w:tc>
          <w:tcPr>
            <w:tcW w:w="359" w:type="pct"/>
            <w:vMerge w:val="restart"/>
          </w:tcPr>
          <w:p w14:paraId="00E5AB68" w14:textId="77777777" w:rsidR="0090776D" w:rsidRPr="00E164AA" w:rsidRDefault="0090776D" w:rsidP="0090776D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</w:tcPr>
          <w:p w14:paraId="05ED6617" w14:textId="66C9CC2D" w:rsidR="0090776D" w:rsidRPr="00D232DB" w:rsidRDefault="0090776D" w:rsidP="0090776D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69994CC9">
              <w:rPr>
                <w:rFonts w:ascii="Verdana" w:hAnsi="Verdana"/>
              </w:rPr>
              <w:t>Other:</w:t>
            </w:r>
          </w:p>
        </w:tc>
      </w:tr>
      <w:tr w:rsidR="0090776D" w:rsidRPr="00E164AA" w14:paraId="4EDC38E1" w14:textId="77777777" w:rsidTr="64E9DF74">
        <w:trPr>
          <w:trHeight w:val="197"/>
        </w:trPr>
        <w:tc>
          <w:tcPr>
            <w:tcW w:w="355" w:type="pct"/>
          </w:tcPr>
          <w:p w14:paraId="5BEA62AC" w14:textId="77777777" w:rsidR="0090776D" w:rsidRPr="00E164AA" w:rsidRDefault="0090776D" w:rsidP="0090776D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49D846C3" w14:textId="0AC571CD" w:rsidR="0090776D" w:rsidRPr="00D232DB" w:rsidRDefault="00607E38" w:rsidP="0090776D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607E38">
              <w:rPr>
                <w:rFonts w:ascii="Verdana" w:hAnsi="Verdana"/>
                <w:color w:val="000000" w:themeColor="text1" w:themeShade="80"/>
              </w:rPr>
              <w:t>Implement New Program/Services</w:t>
            </w:r>
          </w:p>
        </w:tc>
        <w:tc>
          <w:tcPr>
            <w:tcW w:w="359" w:type="pct"/>
            <w:vMerge/>
          </w:tcPr>
          <w:p w14:paraId="091F7E5C" w14:textId="77777777" w:rsidR="0090776D" w:rsidRPr="00E164AA" w:rsidRDefault="0090776D" w:rsidP="0090776D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183F48E5" w14:textId="536C4976" w:rsidR="0090776D" w:rsidRPr="00E164AA" w:rsidRDefault="0090776D" w:rsidP="0090776D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0776D" w:rsidRPr="00E164AA" w14:paraId="70557D0F" w14:textId="77777777" w:rsidTr="64E9DF74">
        <w:trPr>
          <w:trHeight w:val="197"/>
        </w:trPr>
        <w:tc>
          <w:tcPr>
            <w:tcW w:w="355" w:type="pct"/>
          </w:tcPr>
          <w:p w14:paraId="717EF8B6" w14:textId="77777777" w:rsidR="0090776D" w:rsidRPr="00E164AA" w:rsidRDefault="0090776D" w:rsidP="0090776D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2F184A51" w14:textId="4FAA7E1D" w:rsidR="0090776D" w:rsidRPr="00E164AA" w:rsidRDefault="00673379" w:rsidP="0090776D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673379">
              <w:rPr>
                <w:rFonts w:ascii="Verdana" w:hAnsi="Verdana"/>
                <w:color w:val="000000" w:themeColor="text1" w:themeShade="80"/>
              </w:rPr>
              <w:t>Modify Physical Environment</w:t>
            </w:r>
          </w:p>
        </w:tc>
        <w:tc>
          <w:tcPr>
            <w:tcW w:w="359" w:type="pct"/>
            <w:vMerge/>
          </w:tcPr>
          <w:p w14:paraId="51E7C3FD" w14:textId="77777777" w:rsidR="0090776D" w:rsidRPr="00E164AA" w:rsidRDefault="0090776D" w:rsidP="0090776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4356B473" w14:textId="77777777" w:rsidR="0090776D" w:rsidRPr="00E164AA" w:rsidRDefault="0090776D" w:rsidP="0090776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0776D" w:rsidRPr="00E164AA" w14:paraId="6B9199F9" w14:textId="77777777" w:rsidTr="64E9DF74">
        <w:trPr>
          <w:trHeight w:val="197"/>
        </w:trPr>
        <w:tc>
          <w:tcPr>
            <w:tcW w:w="355" w:type="pct"/>
          </w:tcPr>
          <w:p w14:paraId="1AABAE20" w14:textId="77777777" w:rsidR="0090776D" w:rsidRPr="00E164AA" w:rsidRDefault="0090776D" w:rsidP="0090776D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4743B6E6" w14:textId="19C6E1F2" w:rsidR="0090776D" w:rsidRPr="00E164AA" w:rsidRDefault="00CD61CF" w:rsidP="0090776D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CD61CF">
              <w:rPr>
                <w:rFonts w:ascii="Verdana" w:hAnsi="Verdana"/>
                <w:color w:val="000000" w:themeColor="text1" w:themeShade="80"/>
              </w:rPr>
              <w:t>Modify Policies/Procedures</w:t>
            </w:r>
          </w:p>
        </w:tc>
        <w:tc>
          <w:tcPr>
            <w:tcW w:w="359" w:type="pct"/>
            <w:vMerge/>
          </w:tcPr>
          <w:p w14:paraId="0BCC7504" w14:textId="77777777" w:rsidR="0090776D" w:rsidRPr="00E164AA" w:rsidRDefault="0090776D" w:rsidP="0090776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3DB1DDAA" w14:textId="77777777" w:rsidR="0090776D" w:rsidRPr="00E164AA" w:rsidRDefault="0090776D" w:rsidP="0090776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0776D" w:rsidRPr="00E164AA" w14:paraId="48797534" w14:textId="77777777" w:rsidTr="64E9DF74">
        <w:trPr>
          <w:trHeight w:val="197"/>
        </w:trPr>
        <w:tc>
          <w:tcPr>
            <w:tcW w:w="355" w:type="pct"/>
            <w:tcBorders>
              <w:bottom w:val="single" w:sz="12" w:space="0" w:color="auto"/>
            </w:tcBorders>
          </w:tcPr>
          <w:p w14:paraId="4BCCCFC8" w14:textId="77777777" w:rsidR="0090776D" w:rsidRPr="00E164AA" w:rsidRDefault="0090776D" w:rsidP="0090776D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tcBorders>
              <w:bottom w:val="single" w:sz="12" w:space="0" w:color="auto"/>
            </w:tcBorders>
          </w:tcPr>
          <w:p w14:paraId="0B4BFBE8" w14:textId="428E2B3C" w:rsidR="0090776D" w:rsidRPr="00E164AA" w:rsidRDefault="00C331F9" w:rsidP="0090776D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C331F9">
              <w:rPr>
                <w:rFonts w:ascii="Verdana" w:hAnsi="Verdana"/>
                <w:color w:val="000000" w:themeColor="text1" w:themeShade="80"/>
              </w:rPr>
              <w:t>Modify Position/Personnel</w:t>
            </w:r>
          </w:p>
        </w:tc>
        <w:tc>
          <w:tcPr>
            <w:tcW w:w="359" w:type="pct"/>
            <w:vMerge/>
          </w:tcPr>
          <w:p w14:paraId="7D0BBB5C" w14:textId="77777777" w:rsidR="0090776D" w:rsidRPr="00E164AA" w:rsidRDefault="0090776D" w:rsidP="0090776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461FAE95" w14:textId="77777777" w:rsidR="0090776D" w:rsidRPr="00E164AA" w:rsidRDefault="0090776D" w:rsidP="0090776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0776D" w:rsidRPr="00E164AA" w14:paraId="1F3D5B75" w14:textId="77777777" w:rsidTr="64E9DF74">
        <w:trPr>
          <w:trHeight w:val="330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58BB29BF" w14:textId="035320D6" w:rsidR="0090776D" w:rsidRPr="00E164AA" w:rsidRDefault="0090776D" w:rsidP="0090776D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6A1DEB">
              <w:rPr>
                <w:rFonts w:ascii="Verdana" w:hAnsi="Verdana"/>
                <w:b/>
                <w:bCs/>
                <w:color w:val="000000" w:themeColor="text1" w:themeShade="80"/>
              </w:rPr>
              <w:t>Describe the action in detail.</w:t>
            </w:r>
          </w:p>
        </w:tc>
      </w:tr>
      <w:tr w:rsidR="0090776D" w:rsidRPr="00E164AA" w14:paraId="2AAD0C76" w14:textId="77777777" w:rsidTr="64E9DF74">
        <w:trPr>
          <w:trHeight w:val="638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12" w:space="0" w:color="auto"/>
            </w:tcBorders>
          </w:tcPr>
          <w:p w14:paraId="0FEA4D88" w14:textId="77777777" w:rsidR="0090776D" w:rsidRPr="00E164AA" w:rsidRDefault="0090776D" w:rsidP="0090776D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0776D" w:rsidRPr="00E164AA" w14:paraId="5D3D4572" w14:textId="77777777" w:rsidTr="64E9DF74">
        <w:trPr>
          <w:trHeight w:val="231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76921505" w14:textId="0BC4B86F" w:rsidR="0090776D" w:rsidRPr="00E164AA" w:rsidRDefault="0090776D" w:rsidP="0090776D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A72C12">
              <w:rPr>
                <w:rFonts w:ascii="Verdana" w:hAnsi="Verdana"/>
                <w:b/>
                <w:bCs/>
                <w:color w:val="000000" w:themeColor="text1" w:themeShade="80"/>
              </w:rPr>
              <w:t>Indicate the action status.</w:t>
            </w:r>
          </w:p>
        </w:tc>
      </w:tr>
      <w:tr w:rsidR="0090776D" w:rsidRPr="00E164AA" w14:paraId="08B03F32" w14:textId="77777777" w:rsidTr="64E9DF74">
        <w:trPr>
          <w:trHeight w:val="1142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12" w:space="0" w:color="auto"/>
            </w:tcBorders>
          </w:tcPr>
          <w:p w14:paraId="129DFE28" w14:textId="13BDD0EF" w:rsidR="0090776D" w:rsidRPr="00E164AA" w:rsidRDefault="0090776D" w:rsidP="0090776D">
            <w:pPr>
              <w:pStyle w:val="SyrBody"/>
              <w:spacing w:before="120"/>
              <w:rPr>
                <w:rFonts w:ascii="Verdana" w:hAnsi="Verdana"/>
                <w:color w:val="000000" w:themeColor="text1" w:themeShade="80"/>
              </w:rPr>
            </w:pPr>
            <w:r w:rsidRPr="66326675">
              <w:rPr>
                <w:rFonts w:ascii="Verdana" w:hAnsi="Verdana"/>
                <w:color w:val="auto"/>
              </w:rPr>
              <w:t xml:space="preserve">______ </w:t>
            </w:r>
            <w:r w:rsidRPr="66326675">
              <w:rPr>
                <w:rFonts w:ascii="Verdana" w:hAnsi="Verdana"/>
              </w:rPr>
              <w:t>Not Started</w:t>
            </w:r>
          </w:p>
          <w:p w14:paraId="522C12E8" w14:textId="14573B0C" w:rsidR="0090776D" w:rsidRPr="00E164AA" w:rsidRDefault="0090776D" w:rsidP="0090776D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66326675">
              <w:rPr>
                <w:rFonts w:ascii="Verdana" w:hAnsi="Verdana"/>
                <w:color w:val="auto"/>
              </w:rPr>
              <w:t>______</w:t>
            </w:r>
            <w:r w:rsidRPr="66326675">
              <w:rPr>
                <w:rFonts w:ascii="Verdana" w:hAnsi="Verdana"/>
              </w:rPr>
              <w:t xml:space="preserve"> In Progress</w:t>
            </w:r>
          </w:p>
          <w:p w14:paraId="7FDE27F8" w14:textId="77777777" w:rsidR="0090776D" w:rsidRPr="00835D41" w:rsidRDefault="0090776D" w:rsidP="0090776D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000000" w:themeColor="text1" w:themeShade="80"/>
              </w:rPr>
              <w:t>______ Complete</w:t>
            </w:r>
          </w:p>
        </w:tc>
      </w:tr>
      <w:tr w:rsidR="0090776D" w:rsidRPr="00E164AA" w14:paraId="5C844F95" w14:textId="77777777" w:rsidTr="64E9DF74">
        <w:trPr>
          <w:trHeight w:val="242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B9C76BF" w14:textId="3CA0D4A9" w:rsidR="0090776D" w:rsidRPr="0087573F" w:rsidRDefault="0090776D" w:rsidP="0090776D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A72C12">
              <w:rPr>
                <w:rFonts w:ascii="Verdana" w:hAnsi="Verdana"/>
                <w:b/>
                <w:bCs/>
                <w:color w:val="000000" w:themeColor="text1" w:themeShade="80"/>
              </w:rPr>
              <w:t>Action recommended due date.</w:t>
            </w:r>
          </w:p>
        </w:tc>
      </w:tr>
      <w:tr w:rsidR="0090776D" w:rsidRPr="00E164AA" w14:paraId="745AAA90" w14:textId="77777777" w:rsidTr="64E9DF74">
        <w:trPr>
          <w:trHeight w:val="663"/>
        </w:trPr>
        <w:tc>
          <w:tcPr>
            <w:tcW w:w="5000" w:type="pct"/>
            <w:gridSpan w:val="4"/>
            <w:tcBorders>
              <w:top w:val="single" w:sz="4" w:space="0" w:color="auto"/>
            </w:tcBorders>
          </w:tcPr>
          <w:p w14:paraId="5AEDEAEF" w14:textId="77777777" w:rsidR="0090776D" w:rsidRPr="00E164AA" w:rsidRDefault="0090776D" w:rsidP="0090776D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</w:tbl>
    <w:p w14:paraId="3C739DC1" w14:textId="77777777" w:rsidR="00D13B4A" w:rsidRDefault="00D13B4A">
      <w:pPr>
        <w:rPr>
          <w:sz w:val="20"/>
          <w:szCs w:val="20"/>
        </w:rPr>
      </w:pPr>
    </w:p>
    <w:p w14:paraId="5930C1FF" w14:textId="544E7D5C" w:rsidR="4D2B9219" w:rsidRPr="0044159A" w:rsidRDefault="003A38A3" w:rsidP="00D7727E">
      <w:pPr>
        <w:pStyle w:val="SyrBody"/>
        <w:ind w:right="-90"/>
        <w:rPr>
          <w:rFonts w:ascii="Verdana" w:hAnsi="Verdana"/>
          <w:bCs/>
          <w:color w:val="D74100"/>
        </w:rPr>
        <w:sectPr w:rsidR="4D2B9219" w:rsidRPr="0044159A" w:rsidSect="00B1334B"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  <w:r w:rsidRPr="003A38A3">
        <w:rPr>
          <w:rFonts w:ascii="Verdana" w:hAnsi="Verdana"/>
          <w:bCs/>
          <w:color w:val="D74100"/>
        </w:rPr>
        <w:t>If you want to add additional action(s), copy and paste the above table here and complete addition action information</w:t>
      </w:r>
      <w:r w:rsidR="4D2B9219" w:rsidRPr="0044159A">
        <w:rPr>
          <w:rFonts w:ascii="Verdana" w:hAnsi="Verdana"/>
          <w:bCs/>
          <w:color w:val="D74100"/>
        </w:rPr>
        <w:t xml:space="preserve">. </w:t>
      </w:r>
    </w:p>
    <w:p w14:paraId="3D0F5D62" w14:textId="77777777" w:rsidR="00950B93" w:rsidRDefault="00950B93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4"/>
        <w:gridCol w:w="3857"/>
        <w:gridCol w:w="665"/>
        <w:gridCol w:w="4854"/>
      </w:tblGrid>
      <w:tr w:rsidR="00514050" w:rsidRPr="00E164AA" w14:paraId="07F1BCE4" w14:textId="77777777" w:rsidTr="00630910">
        <w:trPr>
          <w:trHeight w:val="321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FF431B"/>
          </w:tcPr>
          <w:p w14:paraId="693095DA" w14:textId="7206BD14" w:rsidR="00514050" w:rsidRPr="00E164AA" w:rsidRDefault="138CA5AD" w:rsidP="00630910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bookmarkStart w:id="3" w:name="_Hlk171420509"/>
            <w:r w:rsidRPr="69994CC9">
              <w:rPr>
                <w:rFonts w:ascii="Verdana" w:hAnsi="Verdana"/>
                <w:b/>
                <w:bCs/>
                <w:color w:val="FFFFFF" w:themeColor="background1"/>
              </w:rPr>
              <w:t>Engagement</w:t>
            </w:r>
            <w:r w:rsidR="00514050" w:rsidRPr="003801E4">
              <w:rPr>
                <w:rFonts w:ascii="Verdana" w:hAnsi="Verdana"/>
                <w:b/>
                <w:color w:val="FFFFFF" w:themeColor="background1"/>
              </w:rPr>
              <w:t xml:space="preserve"> and Communication in the Assessment Process</w:t>
            </w:r>
          </w:p>
        </w:tc>
      </w:tr>
      <w:tr w:rsidR="00514050" w:rsidRPr="00E164AA" w14:paraId="49186991" w14:textId="77777777" w:rsidTr="005622E7">
        <w:trPr>
          <w:trHeight w:val="621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785DFF4F" w14:textId="41718908" w:rsidR="006C0439" w:rsidRPr="00AA0437" w:rsidRDefault="003170C0" w:rsidP="004142AD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3170C0">
              <w:rPr>
                <w:rFonts w:ascii="Verdana" w:hAnsi="Verdana"/>
                <w:color w:val="000000" w:themeColor="text1" w:themeShade="80"/>
              </w:rPr>
              <w:t>Indicate which of the following best describes how faculty/staff engaged in the assessment process.</w:t>
            </w:r>
          </w:p>
        </w:tc>
      </w:tr>
      <w:tr w:rsidR="00514050" w:rsidRPr="00E164AA" w14:paraId="4F9332CC" w14:textId="77777777" w:rsidTr="005622E7">
        <w:trPr>
          <w:trHeight w:val="369"/>
        </w:trPr>
        <w:tc>
          <w:tcPr>
            <w:tcW w:w="2260" w:type="pct"/>
            <w:gridSpan w:val="2"/>
            <w:tcBorders>
              <w:top w:val="single" w:sz="4" w:space="0" w:color="auto"/>
            </w:tcBorders>
          </w:tcPr>
          <w:p w14:paraId="4896C0DC" w14:textId="77777777" w:rsidR="00514050" w:rsidRPr="00E164AA" w:rsidRDefault="00514050">
            <w:pPr>
              <w:pStyle w:val="SyrBody"/>
              <w:spacing w:before="120" w:line="240" w:lineRule="auto"/>
              <w:rPr>
                <w:rFonts w:ascii="Verdana" w:hAnsi="Verdana"/>
                <w:b/>
                <w:bCs/>
                <w:color w:val="auto"/>
              </w:rPr>
            </w:pPr>
            <w:r w:rsidRPr="00E164AA">
              <w:rPr>
                <w:rFonts w:ascii="Verdana" w:hAnsi="Verdana"/>
                <w:b/>
                <w:bCs/>
                <w:color w:val="auto"/>
              </w:rPr>
              <w:t>Academic Programs</w:t>
            </w:r>
          </w:p>
        </w:tc>
        <w:tc>
          <w:tcPr>
            <w:tcW w:w="2740" w:type="pct"/>
            <w:gridSpan w:val="2"/>
            <w:tcBorders>
              <w:top w:val="single" w:sz="4" w:space="0" w:color="auto"/>
            </w:tcBorders>
          </w:tcPr>
          <w:p w14:paraId="5A7181F3" w14:textId="4B4515A8" w:rsidR="00514050" w:rsidRPr="00E164AA" w:rsidRDefault="00514050">
            <w:pPr>
              <w:pStyle w:val="SyrBody"/>
              <w:spacing w:before="120" w:line="240" w:lineRule="auto"/>
              <w:rPr>
                <w:rFonts w:ascii="Verdana" w:hAnsi="Verdana"/>
                <w:b/>
                <w:bCs/>
                <w:color w:val="auto"/>
              </w:rPr>
            </w:pPr>
            <w:r w:rsidRPr="00E164AA">
              <w:rPr>
                <w:rFonts w:ascii="Verdana" w:hAnsi="Verdana"/>
                <w:b/>
                <w:bCs/>
                <w:color w:val="auto"/>
              </w:rPr>
              <w:t>Co-Curricular Programs/Units</w:t>
            </w:r>
          </w:p>
        </w:tc>
      </w:tr>
      <w:tr w:rsidR="00514050" w:rsidRPr="00E164AA" w14:paraId="738D53B2" w14:textId="77777777" w:rsidTr="005622E7">
        <w:trPr>
          <w:trHeight w:val="621"/>
        </w:trPr>
        <w:tc>
          <w:tcPr>
            <w:tcW w:w="345" w:type="pct"/>
          </w:tcPr>
          <w:p w14:paraId="5D10AF0C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</w:tcPr>
          <w:p w14:paraId="641851A0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bCs/>
                <w:color w:val="auto"/>
              </w:rPr>
              <w:t>All faculty associated with the program</w:t>
            </w:r>
          </w:p>
        </w:tc>
        <w:tc>
          <w:tcPr>
            <w:tcW w:w="330" w:type="pct"/>
          </w:tcPr>
          <w:p w14:paraId="1400410B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</w:tcPr>
          <w:p w14:paraId="68CBF545" w14:textId="78C646D2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bCs/>
                <w:color w:val="auto"/>
              </w:rPr>
              <w:t>All</w:t>
            </w:r>
            <w:r w:rsidR="006C0439" w:rsidRPr="00E164AA">
              <w:rPr>
                <w:rFonts w:ascii="Verdana" w:hAnsi="Verdana"/>
                <w:bCs/>
                <w:color w:val="auto"/>
              </w:rPr>
              <w:t xml:space="preserve"> </w:t>
            </w:r>
            <w:r w:rsidRPr="00E164AA">
              <w:rPr>
                <w:rFonts w:ascii="Verdana" w:hAnsi="Verdana"/>
                <w:bCs/>
                <w:color w:val="auto"/>
              </w:rPr>
              <w:t>staff associated with the program</w:t>
            </w:r>
            <w:r w:rsidR="006C0439" w:rsidRPr="00E164AA">
              <w:rPr>
                <w:rFonts w:ascii="Verdana" w:hAnsi="Verdana"/>
                <w:bCs/>
                <w:color w:val="auto"/>
              </w:rPr>
              <w:t>/unit</w:t>
            </w:r>
          </w:p>
        </w:tc>
      </w:tr>
      <w:tr w:rsidR="00514050" w:rsidRPr="00E164AA" w14:paraId="6ADDB7CB" w14:textId="77777777" w:rsidTr="005622E7">
        <w:trPr>
          <w:trHeight w:val="615"/>
        </w:trPr>
        <w:tc>
          <w:tcPr>
            <w:tcW w:w="345" w:type="pct"/>
          </w:tcPr>
          <w:p w14:paraId="0FD0C8A1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</w:tcPr>
          <w:p w14:paraId="57AD90CB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bCs/>
                <w:color w:val="auto"/>
              </w:rPr>
              <w:t>A majority of the faculty associated with the program</w:t>
            </w:r>
          </w:p>
        </w:tc>
        <w:tc>
          <w:tcPr>
            <w:tcW w:w="330" w:type="pct"/>
            <w:tcBorders>
              <w:bottom w:val="single" w:sz="4" w:space="0" w:color="auto"/>
            </w:tcBorders>
          </w:tcPr>
          <w:p w14:paraId="3898A073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</w:tcPr>
          <w:p w14:paraId="52503A69" w14:textId="47558BF9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bCs/>
                <w:color w:val="auto"/>
              </w:rPr>
              <w:t>A majority of the</w:t>
            </w:r>
            <w:r w:rsidR="006C0439" w:rsidRPr="00E164AA">
              <w:rPr>
                <w:rFonts w:ascii="Verdana" w:hAnsi="Verdana"/>
                <w:bCs/>
                <w:color w:val="auto"/>
              </w:rPr>
              <w:t xml:space="preserve"> </w:t>
            </w:r>
            <w:r w:rsidRPr="00E164AA">
              <w:rPr>
                <w:rFonts w:ascii="Verdana" w:hAnsi="Verdana"/>
                <w:bCs/>
                <w:color w:val="auto"/>
              </w:rPr>
              <w:t>staff associated with the program</w:t>
            </w:r>
            <w:r w:rsidR="006C0439" w:rsidRPr="00E164AA">
              <w:rPr>
                <w:rFonts w:ascii="Verdana" w:hAnsi="Verdana"/>
                <w:bCs/>
                <w:color w:val="auto"/>
              </w:rPr>
              <w:t>/unit</w:t>
            </w:r>
          </w:p>
        </w:tc>
      </w:tr>
      <w:tr w:rsidR="00514050" w:rsidRPr="00E164AA" w14:paraId="6CCAFEC3" w14:textId="77777777" w:rsidTr="005622E7">
        <w:trPr>
          <w:trHeight w:val="369"/>
        </w:trPr>
        <w:tc>
          <w:tcPr>
            <w:tcW w:w="345" w:type="pct"/>
          </w:tcPr>
          <w:p w14:paraId="56E0C4EE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</w:tcPr>
          <w:p w14:paraId="07EFC4BE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Less than half of the faculty</w:t>
            </w:r>
          </w:p>
        </w:tc>
        <w:tc>
          <w:tcPr>
            <w:tcW w:w="330" w:type="pct"/>
          </w:tcPr>
          <w:p w14:paraId="145B5E2E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</w:tcPr>
          <w:p w14:paraId="1038C42F" w14:textId="3B8ECCF8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Less than half of the</w:t>
            </w:r>
            <w:r w:rsidR="006C0439" w:rsidRPr="00E164AA">
              <w:rPr>
                <w:rFonts w:ascii="Verdana" w:hAnsi="Verdana"/>
                <w:color w:val="auto"/>
              </w:rPr>
              <w:t xml:space="preserve"> </w:t>
            </w:r>
            <w:r w:rsidRPr="00E164AA">
              <w:rPr>
                <w:rFonts w:ascii="Verdana" w:hAnsi="Verdana"/>
                <w:color w:val="auto"/>
              </w:rPr>
              <w:t>staff</w:t>
            </w:r>
          </w:p>
        </w:tc>
      </w:tr>
      <w:tr w:rsidR="00514050" w:rsidRPr="00E164AA" w14:paraId="649CF77E" w14:textId="77777777" w:rsidTr="005622E7">
        <w:trPr>
          <w:trHeight w:val="375"/>
        </w:trPr>
        <w:tc>
          <w:tcPr>
            <w:tcW w:w="345" w:type="pct"/>
          </w:tcPr>
          <w:p w14:paraId="429C67D1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</w:tcPr>
          <w:p w14:paraId="054782D6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In committee</w:t>
            </w:r>
          </w:p>
        </w:tc>
        <w:tc>
          <w:tcPr>
            <w:tcW w:w="330" w:type="pct"/>
          </w:tcPr>
          <w:p w14:paraId="23731147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</w:tcPr>
          <w:p w14:paraId="106A99DA" w14:textId="572D3998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In committee</w:t>
            </w:r>
          </w:p>
        </w:tc>
      </w:tr>
      <w:tr w:rsidR="00514050" w:rsidRPr="00E164AA" w14:paraId="7CE32F9D" w14:textId="77777777" w:rsidTr="005622E7">
        <w:trPr>
          <w:trHeight w:val="369"/>
        </w:trPr>
        <w:tc>
          <w:tcPr>
            <w:tcW w:w="345" w:type="pct"/>
          </w:tcPr>
          <w:p w14:paraId="74CF788F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</w:tcPr>
          <w:p w14:paraId="5650F358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It was just me</w:t>
            </w:r>
          </w:p>
        </w:tc>
        <w:tc>
          <w:tcPr>
            <w:tcW w:w="330" w:type="pct"/>
          </w:tcPr>
          <w:p w14:paraId="7A94584C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</w:tcPr>
          <w:p w14:paraId="280C59F1" w14:textId="7D0768DD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It was just me</w:t>
            </w:r>
          </w:p>
        </w:tc>
      </w:tr>
      <w:tr w:rsidR="00514050" w:rsidRPr="00E164AA" w14:paraId="5A2C3170" w14:textId="77777777" w:rsidTr="005622E7">
        <w:trPr>
          <w:trHeight w:val="738"/>
        </w:trPr>
        <w:tc>
          <w:tcPr>
            <w:tcW w:w="345" w:type="pct"/>
            <w:tcBorders>
              <w:bottom w:val="single" w:sz="12" w:space="0" w:color="auto"/>
            </w:tcBorders>
          </w:tcPr>
          <w:p w14:paraId="32A69BAA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  <w:tcBorders>
              <w:bottom w:val="single" w:sz="12" w:space="0" w:color="auto"/>
            </w:tcBorders>
          </w:tcPr>
          <w:p w14:paraId="3CAE8586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Other (please state):</w:t>
            </w:r>
          </w:p>
          <w:p w14:paraId="61BDA663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  <w:p w14:paraId="0E454B70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330" w:type="pct"/>
            <w:tcBorders>
              <w:bottom w:val="single" w:sz="12" w:space="0" w:color="auto"/>
            </w:tcBorders>
          </w:tcPr>
          <w:p w14:paraId="136BAE6E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  <w:tcBorders>
              <w:bottom w:val="single" w:sz="12" w:space="0" w:color="auto"/>
            </w:tcBorders>
          </w:tcPr>
          <w:p w14:paraId="204ECEAA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Other (please state):</w:t>
            </w:r>
          </w:p>
          <w:p w14:paraId="250F61EB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</w:tr>
      <w:tr w:rsidR="00514050" w:rsidRPr="00E164AA" w14:paraId="11F129A6" w14:textId="77777777" w:rsidTr="005622E7">
        <w:trPr>
          <w:trHeight w:val="519"/>
        </w:trPr>
        <w:tc>
          <w:tcPr>
            <w:tcW w:w="5000" w:type="pct"/>
            <w:gridSpan w:val="4"/>
            <w:shd w:val="clear" w:color="auto" w:fill="D9E2F3" w:themeFill="accent1" w:themeFillTint="33"/>
          </w:tcPr>
          <w:p w14:paraId="7F1634B6" w14:textId="7ACC45C4" w:rsidR="006C0439" w:rsidRPr="00AA0437" w:rsidRDefault="00D8109B" w:rsidP="004142AD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D8109B">
              <w:rPr>
                <w:rFonts w:ascii="Verdana" w:hAnsi="Verdana"/>
                <w:color w:val="000000" w:themeColor="text1" w:themeShade="80"/>
              </w:rPr>
              <w:t>Indicate if the assessment results and potential actions have been communicated to the following key constituents.</w:t>
            </w:r>
          </w:p>
        </w:tc>
      </w:tr>
      <w:tr w:rsidR="005E30BE" w:rsidRPr="00E164AA" w14:paraId="6D8F30DE" w14:textId="77777777" w:rsidTr="00D13B4A">
        <w:trPr>
          <w:trHeight w:val="1565"/>
        </w:trPr>
        <w:tc>
          <w:tcPr>
            <w:tcW w:w="5000" w:type="pct"/>
            <w:gridSpan w:val="4"/>
            <w:tcBorders>
              <w:bottom w:val="single" w:sz="18" w:space="0" w:color="auto"/>
            </w:tcBorders>
          </w:tcPr>
          <w:p w14:paraId="35337810" w14:textId="21A610CD" w:rsidR="005E30BE" w:rsidRPr="00E164AA" w:rsidRDefault="005E30BE" w:rsidP="005C770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240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 w:rsidRPr="00E164AA">
              <w:rPr>
                <w:rFonts w:ascii="Verdana" w:hAnsi="Verdana"/>
                <w:color w:val="000000" w:themeColor="text1" w:themeShade="80"/>
              </w:rPr>
              <w:t xml:space="preserve">Faculty </w:t>
            </w:r>
          </w:p>
          <w:p w14:paraId="1291D256" w14:textId="77777777" w:rsidR="005E30BE" w:rsidRPr="00E164AA" w:rsidRDefault="005E30BE" w:rsidP="005E30B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>______</w:t>
            </w:r>
            <w:r w:rsidRPr="00E164AA">
              <w:rPr>
                <w:rFonts w:ascii="Verdana" w:hAnsi="Verdana"/>
                <w:color w:val="000000" w:themeColor="text1" w:themeShade="80"/>
              </w:rPr>
              <w:t xml:space="preserve"> Staff</w:t>
            </w:r>
          </w:p>
          <w:p w14:paraId="7F3EDC85" w14:textId="77777777" w:rsidR="005E30BE" w:rsidRPr="00E164AA" w:rsidRDefault="005E30BE" w:rsidP="005E30B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______ Students</w:t>
            </w:r>
          </w:p>
          <w:p w14:paraId="299ECBC2" w14:textId="77777777" w:rsidR="005E30BE" w:rsidRPr="00E164AA" w:rsidRDefault="005E30BE" w:rsidP="005E30B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______ Alumni</w:t>
            </w:r>
          </w:p>
          <w:p w14:paraId="2880BAE8" w14:textId="0DF06C5D" w:rsidR="005E30BE" w:rsidRPr="005C7700" w:rsidRDefault="005E30BE" w:rsidP="005C770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after="240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______ Other (specify): _________________</w:t>
            </w:r>
          </w:p>
        </w:tc>
      </w:tr>
      <w:bookmarkEnd w:id="3"/>
    </w:tbl>
    <w:p w14:paraId="34C8008F" w14:textId="6138A069" w:rsidR="00556F7C" w:rsidRPr="00556F7C" w:rsidRDefault="00556F7C" w:rsidP="00D13B4A">
      <w:pPr>
        <w:tabs>
          <w:tab w:val="left" w:pos="9042"/>
        </w:tabs>
      </w:pPr>
    </w:p>
    <w:sectPr w:rsidR="00556F7C" w:rsidRPr="00556F7C" w:rsidSect="00B1334B"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F86261" w14:textId="77777777" w:rsidR="005221A1" w:rsidRDefault="005221A1" w:rsidP="00811E05">
      <w:r>
        <w:separator/>
      </w:r>
    </w:p>
    <w:p w14:paraId="4FE2FFA0" w14:textId="77777777" w:rsidR="005221A1" w:rsidRDefault="005221A1"/>
  </w:endnote>
  <w:endnote w:type="continuationSeparator" w:id="0">
    <w:p w14:paraId="7F2B15DB" w14:textId="77777777" w:rsidR="005221A1" w:rsidRDefault="005221A1" w:rsidP="00811E05">
      <w:r>
        <w:continuationSeparator/>
      </w:r>
    </w:p>
    <w:p w14:paraId="32F273E3" w14:textId="77777777" w:rsidR="005221A1" w:rsidRDefault="005221A1"/>
  </w:endnote>
  <w:endnote w:type="continuationNotice" w:id="1">
    <w:p w14:paraId="398D9315" w14:textId="77777777" w:rsidR="005221A1" w:rsidRDefault="005221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FD2AA" w14:textId="2F110591" w:rsidR="4110DE61" w:rsidRDefault="00000000" w:rsidP="00846035">
    <w:pPr>
      <w:pStyle w:val="Footer"/>
      <w:jc w:val="right"/>
    </w:pPr>
    <w:sdt>
      <w:sdtPr>
        <w:id w:val="-178649469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25D50" w:rsidRPr="0AFF11A4">
          <w:rPr>
            <w:rFonts w:ascii="Verdana" w:hAnsi="Verdana"/>
            <w:noProof/>
            <w:sz w:val="20"/>
            <w:szCs w:val="20"/>
          </w:rPr>
          <w:fldChar w:fldCharType="begin"/>
        </w:r>
        <w:r w:rsidR="00B25D50" w:rsidRPr="0AFF11A4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="00B25D50" w:rsidRPr="0AFF11A4">
          <w:rPr>
            <w:rFonts w:ascii="Verdana" w:hAnsi="Verdana"/>
            <w:sz w:val="20"/>
            <w:szCs w:val="20"/>
          </w:rPr>
          <w:fldChar w:fldCharType="separate"/>
        </w:r>
        <w:r w:rsidR="0AFF11A4" w:rsidRPr="0AFF11A4">
          <w:rPr>
            <w:rFonts w:ascii="Verdana" w:hAnsi="Verdana"/>
            <w:noProof/>
            <w:sz w:val="20"/>
            <w:szCs w:val="20"/>
          </w:rPr>
          <w:t>2</w:t>
        </w:r>
        <w:r w:rsidR="00B25D50" w:rsidRPr="0AFF11A4">
          <w:rPr>
            <w:rFonts w:ascii="Verdana" w:hAnsi="Verdana"/>
            <w:noProof/>
            <w:sz w:val="20"/>
            <w:szCs w:val="20"/>
          </w:rPr>
          <w:fldChar w:fldCharType="end"/>
        </w:r>
        <w:r w:rsidR="0AFF11A4" w:rsidRPr="0AFF11A4">
          <w:rPr>
            <w:rFonts w:ascii="Verdana" w:hAnsi="Verdana"/>
            <w:noProof/>
            <w:sz w:val="20"/>
            <w:szCs w:val="20"/>
          </w:rPr>
          <w:t xml:space="preserve"> | </w:t>
        </w:r>
      </w:sdtContent>
    </w:sdt>
    <w:r w:rsidR="0AFF11A4" w:rsidRPr="0AFF11A4">
      <w:rPr>
        <w:rFonts w:ascii="Verdana" w:hAnsi="Verdana"/>
        <w:noProof/>
        <w:sz w:val="20"/>
        <w:szCs w:val="20"/>
      </w:rPr>
      <w:t>March 2026</w:t>
    </w:r>
  </w:p>
  <w:p w14:paraId="04BFF10F" w14:textId="77777777" w:rsidR="002A53BD" w:rsidRDefault="002A53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7106101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20"/>
        <w:szCs w:val="20"/>
      </w:rPr>
    </w:sdtEndPr>
    <w:sdtContent>
      <w:p w14:paraId="1D1D8BC1" w14:textId="7A506DE2" w:rsidR="00C75C4E" w:rsidRPr="00C75C4E" w:rsidRDefault="00C75C4E" w:rsidP="07D2758A">
        <w:pPr>
          <w:pStyle w:val="Footer"/>
          <w:jc w:val="right"/>
          <w:rPr>
            <w:rFonts w:ascii="Verdana" w:hAnsi="Verdana"/>
            <w:noProof/>
            <w:sz w:val="20"/>
            <w:szCs w:val="20"/>
          </w:rPr>
        </w:pPr>
        <w:r w:rsidRPr="0AFF11A4">
          <w:rPr>
            <w:rFonts w:ascii="Verdana" w:hAnsi="Verdana"/>
            <w:noProof/>
            <w:sz w:val="20"/>
            <w:szCs w:val="20"/>
          </w:rPr>
          <w:fldChar w:fldCharType="begin"/>
        </w:r>
        <w:r w:rsidRPr="0AFF11A4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AFF11A4">
          <w:rPr>
            <w:rFonts w:ascii="Verdana" w:hAnsi="Verdana"/>
            <w:sz w:val="20"/>
            <w:szCs w:val="20"/>
          </w:rPr>
          <w:fldChar w:fldCharType="separate"/>
        </w:r>
        <w:r w:rsidR="0AFF11A4" w:rsidRPr="0AFF11A4">
          <w:rPr>
            <w:rFonts w:ascii="Verdana" w:hAnsi="Verdana"/>
            <w:noProof/>
            <w:sz w:val="20"/>
            <w:szCs w:val="20"/>
          </w:rPr>
          <w:t>2</w:t>
        </w:r>
        <w:r w:rsidRPr="0AFF11A4">
          <w:rPr>
            <w:rFonts w:ascii="Verdana" w:hAnsi="Verdana"/>
            <w:noProof/>
            <w:sz w:val="20"/>
            <w:szCs w:val="20"/>
          </w:rPr>
          <w:fldChar w:fldCharType="end"/>
        </w:r>
        <w:r w:rsidR="0AFF11A4" w:rsidRPr="0AFF11A4">
          <w:rPr>
            <w:rFonts w:ascii="Verdana" w:hAnsi="Verdana"/>
            <w:noProof/>
            <w:sz w:val="20"/>
            <w:szCs w:val="20"/>
          </w:rPr>
          <w:t xml:space="preserve"> | March 2026</w:t>
        </w:r>
      </w:p>
    </w:sdtContent>
  </w:sdt>
  <w:p w14:paraId="67DAA55E" w14:textId="77777777" w:rsidR="002A53BD" w:rsidRDefault="002A5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7E123" w14:textId="77777777" w:rsidR="005221A1" w:rsidRDefault="005221A1" w:rsidP="00811E05">
      <w:r>
        <w:separator/>
      </w:r>
    </w:p>
    <w:p w14:paraId="2A14EF7B" w14:textId="77777777" w:rsidR="005221A1" w:rsidRDefault="005221A1"/>
  </w:footnote>
  <w:footnote w:type="continuationSeparator" w:id="0">
    <w:p w14:paraId="67F72D89" w14:textId="77777777" w:rsidR="005221A1" w:rsidRDefault="005221A1" w:rsidP="00811E05">
      <w:r>
        <w:continuationSeparator/>
      </w:r>
    </w:p>
    <w:p w14:paraId="109ABD89" w14:textId="77777777" w:rsidR="005221A1" w:rsidRDefault="005221A1"/>
  </w:footnote>
  <w:footnote w:type="continuationNotice" w:id="1">
    <w:p w14:paraId="305C4644" w14:textId="77777777" w:rsidR="005221A1" w:rsidRDefault="005221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4110DE61" w14:paraId="526A0D8D" w14:textId="77777777" w:rsidTr="4110DE61">
      <w:trPr>
        <w:trHeight w:val="300"/>
      </w:trPr>
      <w:tc>
        <w:tcPr>
          <w:tcW w:w="3360" w:type="dxa"/>
        </w:tcPr>
        <w:p w14:paraId="5592CFE6" w14:textId="31969B6D" w:rsidR="4110DE61" w:rsidRDefault="4110DE61" w:rsidP="4110DE61">
          <w:pPr>
            <w:pStyle w:val="Header"/>
            <w:ind w:left="-115"/>
          </w:pPr>
        </w:p>
      </w:tc>
      <w:tc>
        <w:tcPr>
          <w:tcW w:w="3360" w:type="dxa"/>
        </w:tcPr>
        <w:p w14:paraId="01468F36" w14:textId="4537CCDC" w:rsidR="4110DE61" w:rsidRDefault="4110DE61" w:rsidP="4110DE61">
          <w:pPr>
            <w:pStyle w:val="Header"/>
            <w:jc w:val="center"/>
          </w:pPr>
        </w:p>
      </w:tc>
      <w:tc>
        <w:tcPr>
          <w:tcW w:w="3360" w:type="dxa"/>
        </w:tcPr>
        <w:p w14:paraId="5998E517" w14:textId="0BF4258B" w:rsidR="4110DE61" w:rsidRDefault="4110DE61" w:rsidP="4110DE61">
          <w:pPr>
            <w:pStyle w:val="Header"/>
            <w:ind w:right="-115"/>
            <w:jc w:val="right"/>
          </w:pPr>
        </w:p>
      </w:tc>
    </w:tr>
  </w:tbl>
  <w:p w14:paraId="7581D711" w14:textId="051A540D" w:rsidR="4110DE61" w:rsidRDefault="4110DE61" w:rsidP="4110DE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E8C98" w14:textId="6BD337F2" w:rsidR="002F40D8" w:rsidRPr="00761E16" w:rsidRDefault="008A1A57" w:rsidP="003A13C7">
    <w:pPr>
      <w:pStyle w:val="Header"/>
      <w:jc w:val="right"/>
    </w:pPr>
    <w:r w:rsidRPr="00761E16">
      <w:rPr>
        <w:noProof/>
      </w:rPr>
      <w:drawing>
        <wp:anchor distT="0" distB="0" distL="114300" distR="114300" simplePos="0" relativeHeight="251658240" behindDoc="0" locked="0" layoutInCell="1" allowOverlap="1" wp14:anchorId="4DA96089" wp14:editId="40ED7A6E">
          <wp:simplePos x="0" y="0"/>
          <wp:positionH relativeFrom="column">
            <wp:posOffset>-305088</wp:posOffset>
          </wp:positionH>
          <wp:positionV relativeFrom="paragraph">
            <wp:posOffset>-110836</wp:posOffset>
          </wp:positionV>
          <wp:extent cx="1856509" cy="351049"/>
          <wp:effectExtent l="0" t="0" r="0" b="0"/>
          <wp:wrapNone/>
          <wp:docPr id="15" name="Picture 15" descr="Syracus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Syracuse University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6509" cy="351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D0AC2" w:rsidRPr="00761E16">
      <w:rPr>
        <w:rFonts w:ascii="Verdana" w:hAnsi="Verdana"/>
        <w:sz w:val="22"/>
        <w:szCs w:val="22"/>
      </w:rPr>
      <w:t>Office of Institutional Effectivenes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4110DE61" w14:paraId="63952F86" w14:textId="77777777" w:rsidTr="4110DE61">
      <w:trPr>
        <w:trHeight w:val="300"/>
      </w:trPr>
      <w:tc>
        <w:tcPr>
          <w:tcW w:w="3360" w:type="dxa"/>
        </w:tcPr>
        <w:p w14:paraId="2A9C5EB4" w14:textId="3E5EC6EF" w:rsidR="4110DE61" w:rsidRDefault="4110DE61" w:rsidP="4110DE61">
          <w:pPr>
            <w:pStyle w:val="Header"/>
            <w:ind w:left="-115"/>
          </w:pPr>
        </w:p>
      </w:tc>
      <w:tc>
        <w:tcPr>
          <w:tcW w:w="3360" w:type="dxa"/>
        </w:tcPr>
        <w:p w14:paraId="62384205" w14:textId="644A39B1" w:rsidR="4110DE61" w:rsidRDefault="4110DE61" w:rsidP="4110DE61">
          <w:pPr>
            <w:pStyle w:val="Header"/>
            <w:jc w:val="center"/>
          </w:pPr>
        </w:p>
      </w:tc>
      <w:tc>
        <w:tcPr>
          <w:tcW w:w="3360" w:type="dxa"/>
        </w:tcPr>
        <w:p w14:paraId="7FAFD6FB" w14:textId="5504699A" w:rsidR="4110DE61" w:rsidRDefault="4110DE61" w:rsidP="4110DE61">
          <w:pPr>
            <w:pStyle w:val="Header"/>
            <w:ind w:right="-115"/>
            <w:jc w:val="right"/>
          </w:pPr>
        </w:p>
      </w:tc>
    </w:tr>
  </w:tbl>
  <w:p w14:paraId="48916421" w14:textId="3E523AF8" w:rsidR="4110DE61" w:rsidRDefault="4110DE61" w:rsidP="4110DE6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3EAD6" w14:textId="75A2F171" w:rsidR="0023721F" w:rsidRDefault="002372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542DC"/>
    <w:multiLevelType w:val="hybridMultilevel"/>
    <w:tmpl w:val="5162A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730A11"/>
    <w:multiLevelType w:val="hybridMultilevel"/>
    <w:tmpl w:val="A2B6B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E0C27"/>
    <w:multiLevelType w:val="hybridMultilevel"/>
    <w:tmpl w:val="783029E8"/>
    <w:lvl w:ilvl="0" w:tplc="01CE9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D4AB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16EC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329A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FAC4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A47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DE8C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1C4E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2823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CF683E"/>
    <w:multiLevelType w:val="hybridMultilevel"/>
    <w:tmpl w:val="E65E45D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B00800"/>
    <w:multiLevelType w:val="hybridMultilevel"/>
    <w:tmpl w:val="4B209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6F5B13"/>
    <w:multiLevelType w:val="hybridMultilevel"/>
    <w:tmpl w:val="6A0E1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CA3DD6"/>
    <w:multiLevelType w:val="hybridMultilevel"/>
    <w:tmpl w:val="7A744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7B66D6"/>
    <w:multiLevelType w:val="hybridMultilevel"/>
    <w:tmpl w:val="C412A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42118C"/>
    <w:multiLevelType w:val="hybridMultilevel"/>
    <w:tmpl w:val="95AE9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6F04AD"/>
    <w:multiLevelType w:val="hybridMultilevel"/>
    <w:tmpl w:val="5CF82848"/>
    <w:lvl w:ilvl="0" w:tplc="3EEA121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7D6A28"/>
    <w:multiLevelType w:val="hybridMultilevel"/>
    <w:tmpl w:val="72465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6307836">
    <w:abstractNumId w:val="7"/>
  </w:num>
  <w:num w:numId="2" w16cid:durableId="69088065">
    <w:abstractNumId w:val="8"/>
  </w:num>
  <w:num w:numId="3" w16cid:durableId="1414470737">
    <w:abstractNumId w:val="9"/>
  </w:num>
  <w:num w:numId="4" w16cid:durableId="320550578">
    <w:abstractNumId w:val="10"/>
  </w:num>
  <w:num w:numId="5" w16cid:durableId="866261964">
    <w:abstractNumId w:val="1"/>
  </w:num>
  <w:num w:numId="6" w16cid:durableId="1399280512">
    <w:abstractNumId w:val="0"/>
  </w:num>
  <w:num w:numId="7" w16cid:durableId="305162335">
    <w:abstractNumId w:val="5"/>
  </w:num>
  <w:num w:numId="8" w16cid:durableId="1981184406">
    <w:abstractNumId w:val="4"/>
  </w:num>
  <w:num w:numId="9" w16cid:durableId="416824705">
    <w:abstractNumId w:val="2"/>
  </w:num>
  <w:num w:numId="10" w16cid:durableId="41291818">
    <w:abstractNumId w:val="6"/>
  </w:num>
  <w:num w:numId="11" w16cid:durableId="15146065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DYysTCyNDEzMjZW0lEKTi0uzszPAymwrAUAkYbCbCwAAAA="/>
  </w:docVars>
  <w:rsids>
    <w:rsidRoot w:val="00811E05"/>
    <w:rsid w:val="00005239"/>
    <w:rsid w:val="0001136B"/>
    <w:rsid w:val="00011C5F"/>
    <w:rsid w:val="00012871"/>
    <w:rsid w:val="000139F2"/>
    <w:rsid w:val="0001487B"/>
    <w:rsid w:val="00017AA3"/>
    <w:rsid w:val="00022C16"/>
    <w:rsid w:val="00023E40"/>
    <w:rsid w:val="00025E0A"/>
    <w:rsid w:val="00027B23"/>
    <w:rsid w:val="000332B5"/>
    <w:rsid w:val="00043E63"/>
    <w:rsid w:val="00046BC7"/>
    <w:rsid w:val="0006475D"/>
    <w:rsid w:val="000654B3"/>
    <w:rsid w:val="00066503"/>
    <w:rsid w:val="00067AC3"/>
    <w:rsid w:val="00074601"/>
    <w:rsid w:val="00091F3B"/>
    <w:rsid w:val="00092B38"/>
    <w:rsid w:val="000937EE"/>
    <w:rsid w:val="000A21CC"/>
    <w:rsid w:val="000A61A5"/>
    <w:rsid w:val="000C324A"/>
    <w:rsid w:val="000C47EF"/>
    <w:rsid w:val="000D0AC2"/>
    <w:rsid w:val="000D1AC7"/>
    <w:rsid w:val="000E2886"/>
    <w:rsid w:val="000E5203"/>
    <w:rsid w:val="000F770C"/>
    <w:rsid w:val="00103270"/>
    <w:rsid w:val="0010584F"/>
    <w:rsid w:val="00106F14"/>
    <w:rsid w:val="00107731"/>
    <w:rsid w:val="0011134E"/>
    <w:rsid w:val="00114372"/>
    <w:rsid w:val="0011637B"/>
    <w:rsid w:val="00116592"/>
    <w:rsid w:val="00117A90"/>
    <w:rsid w:val="001225DB"/>
    <w:rsid w:val="00122989"/>
    <w:rsid w:val="00124667"/>
    <w:rsid w:val="001256F1"/>
    <w:rsid w:val="001264B8"/>
    <w:rsid w:val="00127E48"/>
    <w:rsid w:val="001323C8"/>
    <w:rsid w:val="001350D3"/>
    <w:rsid w:val="00137FBC"/>
    <w:rsid w:val="00140831"/>
    <w:rsid w:val="00152C81"/>
    <w:rsid w:val="0016232B"/>
    <w:rsid w:val="0017032A"/>
    <w:rsid w:val="00171002"/>
    <w:rsid w:val="00177A24"/>
    <w:rsid w:val="001810A3"/>
    <w:rsid w:val="001B3643"/>
    <w:rsid w:val="001B78A7"/>
    <w:rsid w:val="001C5A94"/>
    <w:rsid w:val="001C6637"/>
    <w:rsid w:val="001D4C22"/>
    <w:rsid w:val="001D5FCB"/>
    <w:rsid w:val="001E00D5"/>
    <w:rsid w:val="001E4FAF"/>
    <w:rsid w:val="001E620D"/>
    <w:rsid w:val="001F5A5C"/>
    <w:rsid w:val="002003B9"/>
    <w:rsid w:val="00204716"/>
    <w:rsid w:val="00207214"/>
    <w:rsid w:val="0022251C"/>
    <w:rsid w:val="002226D3"/>
    <w:rsid w:val="00224EEF"/>
    <w:rsid w:val="002335CD"/>
    <w:rsid w:val="00234F90"/>
    <w:rsid w:val="0023721F"/>
    <w:rsid w:val="002379C5"/>
    <w:rsid w:val="002516C1"/>
    <w:rsid w:val="002747C7"/>
    <w:rsid w:val="00275D80"/>
    <w:rsid w:val="00277C2E"/>
    <w:rsid w:val="00284F00"/>
    <w:rsid w:val="002877ED"/>
    <w:rsid w:val="00291FD0"/>
    <w:rsid w:val="002A53BD"/>
    <w:rsid w:val="002A718F"/>
    <w:rsid w:val="002A7569"/>
    <w:rsid w:val="002B0CEB"/>
    <w:rsid w:val="002B28A9"/>
    <w:rsid w:val="002B2B52"/>
    <w:rsid w:val="002C75A0"/>
    <w:rsid w:val="002D334D"/>
    <w:rsid w:val="002D60C4"/>
    <w:rsid w:val="002E4EEF"/>
    <w:rsid w:val="002F3937"/>
    <w:rsid w:val="002F40D8"/>
    <w:rsid w:val="002F4894"/>
    <w:rsid w:val="002F4BA2"/>
    <w:rsid w:val="00300ABE"/>
    <w:rsid w:val="003035C4"/>
    <w:rsid w:val="00304395"/>
    <w:rsid w:val="00304DE8"/>
    <w:rsid w:val="003064B3"/>
    <w:rsid w:val="00314F27"/>
    <w:rsid w:val="003156FC"/>
    <w:rsid w:val="003168D1"/>
    <w:rsid w:val="003170C0"/>
    <w:rsid w:val="003378C3"/>
    <w:rsid w:val="0034237B"/>
    <w:rsid w:val="0034748F"/>
    <w:rsid w:val="003506DB"/>
    <w:rsid w:val="003514A8"/>
    <w:rsid w:val="00361934"/>
    <w:rsid w:val="00367835"/>
    <w:rsid w:val="003701F4"/>
    <w:rsid w:val="00371D69"/>
    <w:rsid w:val="00373DE2"/>
    <w:rsid w:val="003801E4"/>
    <w:rsid w:val="003830A5"/>
    <w:rsid w:val="00383434"/>
    <w:rsid w:val="00383E66"/>
    <w:rsid w:val="00384C27"/>
    <w:rsid w:val="00391562"/>
    <w:rsid w:val="003948A0"/>
    <w:rsid w:val="00395839"/>
    <w:rsid w:val="00395860"/>
    <w:rsid w:val="003A13C7"/>
    <w:rsid w:val="003A38A3"/>
    <w:rsid w:val="003B0671"/>
    <w:rsid w:val="003B13BD"/>
    <w:rsid w:val="003B2964"/>
    <w:rsid w:val="003B30CA"/>
    <w:rsid w:val="003C0D0D"/>
    <w:rsid w:val="003C1C8E"/>
    <w:rsid w:val="003D503F"/>
    <w:rsid w:val="003D54E9"/>
    <w:rsid w:val="003E2E85"/>
    <w:rsid w:val="003E7D66"/>
    <w:rsid w:val="003F46C1"/>
    <w:rsid w:val="003F5BB7"/>
    <w:rsid w:val="004007A8"/>
    <w:rsid w:val="004059EB"/>
    <w:rsid w:val="004142AD"/>
    <w:rsid w:val="004158A4"/>
    <w:rsid w:val="00425669"/>
    <w:rsid w:val="004331C6"/>
    <w:rsid w:val="00434A61"/>
    <w:rsid w:val="00435192"/>
    <w:rsid w:val="0043527E"/>
    <w:rsid w:val="00437B7F"/>
    <w:rsid w:val="0044159A"/>
    <w:rsid w:val="0044248E"/>
    <w:rsid w:val="00443C54"/>
    <w:rsid w:val="00450415"/>
    <w:rsid w:val="004534DE"/>
    <w:rsid w:val="00455A9D"/>
    <w:rsid w:val="004603AB"/>
    <w:rsid w:val="0046361B"/>
    <w:rsid w:val="00464D4C"/>
    <w:rsid w:val="0046550E"/>
    <w:rsid w:val="0048574E"/>
    <w:rsid w:val="00494FC5"/>
    <w:rsid w:val="00495FD1"/>
    <w:rsid w:val="004A71B1"/>
    <w:rsid w:val="004B2A17"/>
    <w:rsid w:val="004B6864"/>
    <w:rsid w:val="004C3488"/>
    <w:rsid w:val="004C6D51"/>
    <w:rsid w:val="004C7C19"/>
    <w:rsid w:val="004D2339"/>
    <w:rsid w:val="004D4709"/>
    <w:rsid w:val="004D4C65"/>
    <w:rsid w:val="004D63F4"/>
    <w:rsid w:val="004D7DC9"/>
    <w:rsid w:val="004E133A"/>
    <w:rsid w:val="004E177F"/>
    <w:rsid w:val="004E40CC"/>
    <w:rsid w:val="004E44C3"/>
    <w:rsid w:val="0050089B"/>
    <w:rsid w:val="00503629"/>
    <w:rsid w:val="005109DF"/>
    <w:rsid w:val="00513DEF"/>
    <w:rsid w:val="00513F45"/>
    <w:rsid w:val="00514050"/>
    <w:rsid w:val="0051434B"/>
    <w:rsid w:val="005221A1"/>
    <w:rsid w:val="00523701"/>
    <w:rsid w:val="00531599"/>
    <w:rsid w:val="00534AB8"/>
    <w:rsid w:val="005355AE"/>
    <w:rsid w:val="005372A6"/>
    <w:rsid w:val="00541FC1"/>
    <w:rsid w:val="005456F3"/>
    <w:rsid w:val="00550753"/>
    <w:rsid w:val="00555C39"/>
    <w:rsid w:val="00556F7C"/>
    <w:rsid w:val="0055724A"/>
    <w:rsid w:val="005605E1"/>
    <w:rsid w:val="0056149C"/>
    <w:rsid w:val="005622E7"/>
    <w:rsid w:val="0056622E"/>
    <w:rsid w:val="005672BA"/>
    <w:rsid w:val="005677DF"/>
    <w:rsid w:val="00590061"/>
    <w:rsid w:val="00593569"/>
    <w:rsid w:val="005A0CEC"/>
    <w:rsid w:val="005A1877"/>
    <w:rsid w:val="005B0706"/>
    <w:rsid w:val="005B3B7F"/>
    <w:rsid w:val="005B3BCE"/>
    <w:rsid w:val="005C4411"/>
    <w:rsid w:val="005C4438"/>
    <w:rsid w:val="005C64DD"/>
    <w:rsid w:val="005C7700"/>
    <w:rsid w:val="005D547D"/>
    <w:rsid w:val="005E11F4"/>
    <w:rsid w:val="005E30BE"/>
    <w:rsid w:val="005E42C9"/>
    <w:rsid w:val="005E77DA"/>
    <w:rsid w:val="005F0DD3"/>
    <w:rsid w:val="005F25F5"/>
    <w:rsid w:val="00604BAA"/>
    <w:rsid w:val="00607E38"/>
    <w:rsid w:val="006174EF"/>
    <w:rsid w:val="00630910"/>
    <w:rsid w:val="006343E1"/>
    <w:rsid w:val="006346AF"/>
    <w:rsid w:val="00640529"/>
    <w:rsid w:val="00640D84"/>
    <w:rsid w:val="00640E79"/>
    <w:rsid w:val="0065247F"/>
    <w:rsid w:val="006541BD"/>
    <w:rsid w:val="006617F7"/>
    <w:rsid w:val="006648F5"/>
    <w:rsid w:val="00673379"/>
    <w:rsid w:val="006805CA"/>
    <w:rsid w:val="00682AC9"/>
    <w:rsid w:val="00685AA3"/>
    <w:rsid w:val="00686B8F"/>
    <w:rsid w:val="00686DF5"/>
    <w:rsid w:val="0069713C"/>
    <w:rsid w:val="006A11A8"/>
    <w:rsid w:val="006A1DEB"/>
    <w:rsid w:val="006A6FB3"/>
    <w:rsid w:val="006A6FD5"/>
    <w:rsid w:val="006B1146"/>
    <w:rsid w:val="006B1171"/>
    <w:rsid w:val="006C0439"/>
    <w:rsid w:val="006C2A4B"/>
    <w:rsid w:val="006C654A"/>
    <w:rsid w:val="006C6D95"/>
    <w:rsid w:val="006D1BBC"/>
    <w:rsid w:val="006D26E1"/>
    <w:rsid w:val="006F0597"/>
    <w:rsid w:val="006F596D"/>
    <w:rsid w:val="006F6F1B"/>
    <w:rsid w:val="00701C14"/>
    <w:rsid w:val="007046DC"/>
    <w:rsid w:val="0071292E"/>
    <w:rsid w:val="00715B60"/>
    <w:rsid w:val="00716FC9"/>
    <w:rsid w:val="0073118E"/>
    <w:rsid w:val="0073700E"/>
    <w:rsid w:val="00741209"/>
    <w:rsid w:val="00744C1E"/>
    <w:rsid w:val="00745962"/>
    <w:rsid w:val="0074696B"/>
    <w:rsid w:val="00753379"/>
    <w:rsid w:val="007566DB"/>
    <w:rsid w:val="00757269"/>
    <w:rsid w:val="00757944"/>
    <w:rsid w:val="0076041C"/>
    <w:rsid w:val="00760AA2"/>
    <w:rsid w:val="00761E16"/>
    <w:rsid w:val="007705E4"/>
    <w:rsid w:val="00774220"/>
    <w:rsid w:val="00783F17"/>
    <w:rsid w:val="0078492F"/>
    <w:rsid w:val="00790B8F"/>
    <w:rsid w:val="007949DE"/>
    <w:rsid w:val="007A1271"/>
    <w:rsid w:val="007B0879"/>
    <w:rsid w:val="007B5A81"/>
    <w:rsid w:val="007C0D69"/>
    <w:rsid w:val="007C5C1F"/>
    <w:rsid w:val="007D0409"/>
    <w:rsid w:val="007D12B8"/>
    <w:rsid w:val="007D1B37"/>
    <w:rsid w:val="007D3E7A"/>
    <w:rsid w:val="007E0205"/>
    <w:rsid w:val="007E3342"/>
    <w:rsid w:val="007E7514"/>
    <w:rsid w:val="007E7E38"/>
    <w:rsid w:val="007F1DAF"/>
    <w:rsid w:val="007F63A7"/>
    <w:rsid w:val="008034FD"/>
    <w:rsid w:val="008051B1"/>
    <w:rsid w:val="00806D80"/>
    <w:rsid w:val="00811E05"/>
    <w:rsid w:val="00812829"/>
    <w:rsid w:val="00820BED"/>
    <w:rsid w:val="00822691"/>
    <w:rsid w:val="00830AF3"/>
    <w:rsid w:val="00830D73"/>
    <w:rsid w:val="0083476E"/>
    <w:rsid w:val="0083554B"/>
    <w:rsid w:val="00835D41"/>
    <w:rsid w:val="008451C3"/>
    <w:rsid w:val="00846035"/>
    <w:rsid w:val="00847C08"/>
    <w:rsid w:val="0085094B"/>
    <w:rsid w:val="00851A69"/>
    <w:rsid w:val="00862489"/>
    <w:rsid w:val="008639C3"/>
    <w:rsid w:val="00870503"/>
    <w:rsid w:val="00872B05"/>
    <w:rsid w:val="0087573F"/>
    <w:rsid w:val="008764D6"/>
    <w:rsid w:val="008777B9"/>
    <w:rsid w:val="00883A2E"/>
    <w:rsid w:val="00884ECD"/>
    <w:rsid w:val="008863D6"/>
    <w:rsid w:val="008915DD"/>
    <w:rsid w:val="00895958"/>
    <w:rsid w:val="008A1A57"/>
    <w:rsid w:val="008A239C"/>
    <w:rsid w:val="008A5ACB"/>
    <w:rsid w:val="008B13AD"/>
    <w:rsid w:val="008D7764"/>
    <w:rsid w:val="008E0FA0"/>
    <w:rsid w:val="008E1603"/>
    <w:rsid w:val="008E24F6"/>
    <w:rsid w:val="008E42CE"/>
    <w:rsid w:val="008E58B5"/>
    <w:rsid w:val="008F2025"/>
    <w:rsid w:val="008F23A2"/>
    <w:rsid w:val="00906B01"/>
    <w:rsid w:val="00907371"/>
    <w:rsid w:val="0090739B"/>
    <w:rsid w:val="0090776D"/>
    <w:rsid w:val="00910A39"/>
    <w:rsid w:val="00912697"/>
    <w:rsid w:val="00913699"/>
    <w:rsid w:val="0092359D"/>
    <w:rsid w:val="009235F8"/>
    <w:rsid w:val="00926031"/>
    <w:rsid w:val="009311B3"/>
    <w:rsid w:val="00934023"/>
    <w:rsid w:val="009465CA"/>
    <w:rsid w:val="009506FA"/>
    <w:rsid w:val="009509AB"/>
    <w:rsid w:val="00950B93"/>
    <w:rsid w:val="00951533"/>
    <w:rsid w:val="0096111D"/>
    <w:rsid w:val="00967171"/>
    <w:rsid w:val="00970109"/>
    <w:rsid w:val="00970F4C"/>
    <w:rsid w:val="00986163"/>
    <w:rsid w:val="009872C1"/>
    <w:rsid w:val="009A14E6"/>
    <w:rsid w:val="009A29B6"/>
    <w:rsid w:val="009A4C2B"/>
    <w:rsid w:val="009A7C58"/>
    <w:rsid w:val="009B01F2"/>
    <w:rsid w:val="009B4319"/>
    <w:rsid w:val="009C1568"/>
    <w:rsid w:val="009C285A"/>
    <w:rsid w:val="009C491F"/>
    <w:rsid w:val="009C6621"/>
    <w:rsid w:val="009D1156"/>
    <w:rsid w:val="009D4E38"/>
    <w:rsid w:val="009E523A"/>
    <w:rsid w:val="009E61C6"/>
    <w:rsid w:val="009F45DE"/>
    <w:rsid w:val="009F499F"/>
    <w:rsid w:val="009F4BC9"/>
    <w:rsid w:val="00A01284"/>
    <w:rsid w:val="00A05D0E"/>
    <w:rsid w:val="00A153C2"/>
    <w:rsid w:val="00A325CC"/>
    <w:rsid w:val="00A32935"/>
    <w:rsid w:val="00A36BCB"/>
    <w:rsid w:val="00A40AC7"/>
    <w:rsid w:val="00A40E99"/>
    <w:rsid w:val="00A4137F"/>
    <w:rsid w:val="00A51231"/>
    <w:rsid w:val="00A5226D"/>
    <w:rsid w:val="00A533B5"/>
    <w:rsid w:val="00A55FC8"/>
    <w:rsid w:val="00A57C7D"/>
    <w:rsid w:val="00A62502"/>
    <w:rsid w:val="00A66156"/>
    <w:rsid w:val="00A71C48"/>
    <w:rsid w:val="00A72C12"/>
    <w:rsid w:val="00A76DC9"/>
    <w:rsid w:val="00A81B8B"/>
    <w:rsid w:val="00A82F82"/>
    <w:rsid w:val="00A90B95"/>
    <w:rsid w:val="00A9295A"/>
    <w:rsid w:val="00A94F31"/>
    <w:rsid w:val="00A9507B"/>
    <w:rsid w:val="00AA0437"/>
    <w:rsid w:val="00AB050B"/>
    <w:rsid w:val="00AB2136"/>
    <w:rsid w:val="00AB350C"/>
    <w:rsid w:val="00AB5D12"/>
    <w:rsid w:val="00AD06C1"/>
    <w:rsid w:val="00AD1DF1"/>
    <w:rsid w:val="00AD7C38"/>
    <w:rsid w:val="00AE3420"/>
    <w:rsid w:val="00AE3970"/>
    <w:rsid w:val="00AE3A33"/>
    <w:rsid w:val="00AE52AC"/>
    <w:rsid w:val="00AE6DF8"/>
    <w:rsid w:val="00AF7207"/>
    <w:rsid w:val="00B056F1"/>
    <w:rsid w:val="00B07A8A"/>
    <w:rsid w:val="00B1334B"/>
    <w:rsid w:val="00B25D50"/>
    <w:rsid w:val="00B41643"/>
    <w:rsid w:val="00B53D36"/>
    <w:rsid w:val="00B55130"/>
    <w:rsid w:val="00B577AF"/>
    <w:rsid w:val="00B61196"/>
    <w:rsid w:val="00B61A35"/>
    <w:rsid w:val="00B66742"/>
    <w:rsid w:val="00B66837"/>
    <w:rsid w:val="00B76332"/>
    <w:rsid w:val="00B84846"/>
    <w:rsid w:val="00B86617"/>
    <w:rsid w:val="00B86FBE"/>
    <w:rsid w:val="00B90335"/>
    <w:rsid w:val="00B92A85"/>
    <w:rsid w:val="00B93361"/>
    <w:rsid w:val="00B94410"/>
    <w:rsid w:val="00B94D02"/>
    <w:rsid w:val="00BA2D58"/>
    <w:rsid w:val="00BA432B"/>
    <w:rsid w:val="00BB1A9D"/>
    <w:rsid w:val="00BB573A"/>
    <w:rsid w:val="00BB698E"/>
    <w:rsid w:val="00BD2856"/>
    <w:rsid w:val="00BD566A"/>
    <w:rsid w:val="00BE2E7F"/>
    <w:rsid w:val="00BE3EAC"/>
    <w:rsid w:val="00BF1B8D"/>
    <w:rsid w:val="00BF3EE2"/>
    <w:rsid w:val="00C0269F"/>
    <w:rsid w:val="00C07B36"/>
    <w:rsid w:val="00C11102"/>
    <w:rsid w:val="00C178F5"/>
    <w:rsid w:val="00C23F2F"/>
    <w:rsid w:val="00C2489E"/>
    <w:rsid w:val="00C3138F"/>
    <w:rsid w:val="00C3211A"/>
    <w:rsid w:val="00C331F9"/>
    <w:rsid w:val="00C340DE"/>
    <w:rsid w:val="00C37918"/>
    <w:rsid w:val="00C40C64"/>
    <w:rsid w:val="00C46109"/>
    <w:rsid w:val="00C55D66"/>
    <w:rsid w:val="00C57424"/>
    <w:rsid w:val="00C666F7"/>
    <w:rsid w:val="00C7230A"/>
    <w:rsid w:val="00C75C4E"/>
    <w:rsid w:val="00C9049B"/>
    <w:rsid w:val="00C929DF"/>
    <w:rsid w:val="00C96836"/>
    <w:rsid w:val="00CA28AE"/>
    <w:rsid w:val="00CA2BD9"/>
    <w:rsid w:val="00CA4499"/>
    <w:rsid w:val="00CA7642"/>
    <w:rsid w:val="00CB02A9"/>
    <w:rsid w:val="00CB1236"/>
    <w:rsid w:val="00CB2F67"/>
    <w:rsid w:val="00CB411D"/>
    <w:rsid w:val="00CC2D97"/>
    <w:rsid w:val="00CD129C"/>
    <w:rsid w:val="00CD28CB"/>
    <w:rsid w:val="00CD55E7"/>
    <w:rsid w:val="00CD61CF"/>
    <w:rsid w:val="00CD739F"/>
    <w:rsid w:val="00CE2C6D"/>
    <w:rsid w:val="00CE3041"/>
    <w:rsid w:val="00CE798B"/>
    <w:rsid w:val="00CE7F7F"/>
    <w:rsid w:val="00CF2B67"/>
    <w:rsid w:val="00CF45C3"/>
    <w:rsid w:val="00D02C0A"/>
    <w:rsid w:val="00D033F1"/>
    <w:rsid w:val="00D05940"/>
    <w:rsid w:val="00D06A7F"/>
    <w:rsid w:val="00D13B4A"/>
    <w:rsid w:val="00D14504"/>
    <w:rsid w:val="00D21497"/>
    <w:rsid w:val="00D232DB"/>
    <w:rsid w:val="00D34D5C"/>
    <w:rsid w:val="00D35F5C"/>
    <w:rsid w:val="00D41824"/>
    <w:rsid w:val="00D534FC"/>
    <w:rsid w:val="00D61F8A"/>
    <w:rsid w:val="00D63492"/>
    <w:rsid w:val="00D635E2"/>
    <w:rsid w:val="00D662BF"/>
    <w:rsid w:val="00D750BD"/>
    <w:rsid w:val="00D7727E"/>
    <w:rsid w:val="00D7771F"/>
    <w:rsid w:val="00D8109B"/>
    <w:rsid w:val="00D926FC"/>
    <w:rsid w:val="00D92F31"/>
    <w:rsid w:val="00D95A99"/>
    <w:rsid w:val="00DC34E2"/>
    <w:rsid w:val="00DC3BAE"/>
    <w:rsid w:val="00DC4DEC"/>
    <w:rsid w:val="00DC5EA7"/>
    <w:rsid w:val="00DC63B0"/>
    <w:rsid w:val="00DC73EF"/>
    <w:rsid w:val="00DE129A"/>
    <w:rsid w:val="00DE2A4A"/>
    <w:rsid w:val="00DE5E1C"/>
    <w:rsid w:val="00DF1D50"/>
    <w:rsid w:val="00DF2DE9"/>
    <w:rsid w:val="00DF3D96"/>
    <w:rsid w:val="00DF72F4"/>
    <w:rsid w:val="00E070A3"/>
    <w:rsid w:val="00E07118"/>
    <w:rsid w:val="00E07152"/>
    <w:rsid w:val="00E10EEE"/>
    <w:rsid w:val="00E11C3F"/>
    <w:rsid w:val="00E164AA"/>
    <w:rsid w:val="00E16FAB"/>
    <w:rsid w:val="00E1758D"/>
    <w:rsid w:val="00E22253"/>
    <w:rsid w:val="00E32BEF"/>
    <w:rsid w:val="00E41297"/>
    <w:rsid w:val="00E44D52"/>
    <w:rsid w:val="00E53392"/>
    <w:rsid w:val="00E6179D"/>
    <w:rsid w:val="00E66926"/>
    <w:rsid w:val="00E8189E"/>
    <w:rsid w:val="00E91940"/>
    <w:rsid w:val="00E925C3"/>
    <w:rsid w:val="00E9633B"/>
    <w:rsid w:val="00EA3221"/>
    <w:rsid w:val="00EB0957"/>
    <w:rsid w:val="00EB1573"/>
    <w:rsid w:val="00EB221F"/>
    <w:rsid w:val="00EB307C"/>
    <w:rsid w:val="00EB3784"/>
    <w:rsid w:val="00EB5A95"/>
    <w:rsid w:val="00ED0780"/>
    <w:rsid w:val="00ED4A3D"/>
    <w:rsid w:val="00ED78CC"/>
    <w:rsid w:val="00EE5649"/>
    <w:rsid w:val="00EF217A"/>
    <w:rsid w:val="00EF3FB0"/>
    <w:rsid w:val="00EF47E8"/>
    <w:rsid w:val="00F004E1"/>
    <w:rsid w:val="00F0412C"/>
    <w:rsid w:val="00F11FEE"/>
    <w:rsid w:val="00F124CD"/>
    <w:rsid w:val="00F17AC0"/>
    <w:rsid w:val="00F20378"/>
    <w:rsid w:val="00F208A3"/>
    <w:rsid w:val="00F30C26"/>
    <w:rsid w:val="00F3273E"/>
    <w:rsid w:val="00F3314E"/>
    <w:rsid w:val="00F35EEB"/>
    <w:rsid w:val="00F3615C"/>
    <w:rsid w:val="00F37DEE"/>
    <w:rsid w:val="00F45C2E"/>
    <w:rsid w:val="00F46FAF"/>
    <w:rsid w:val="00F47542"/>
    <w:rsid w:val="00F54B99"/>
    <w:rsid w:val="00F553D5"/>
    <w:rsid w:val="00F57F80"/>
    <w:rsid w:val="00F62884"/>
    <w:rsid w:val="00F648E4"/>
    <w:rsid w:val="00F82BEA"/>
    <w:rsid w:val="00F94787"/>
    <w:rsid w:val="00F966EF"/>
    <w:rsid w:val="00FA13F1"/>
    <w:rsid w:val="00FB2016"/>
    <w:rsid w:val="00FB7D75"/>
    <w:rsid w:val="00FC73F7"/>
    <w:rsid w:val="00FD0703"/>
    <w:rsid w:val="00FD2163"/>
    <w:rsid w:val="00FE63AB"/>
    <w:rsid w:val="00FF20C6"/>
    <w:rsid w:val="00FF6972"/>
    <w:rsid w:val="020AFC67"/>
    <w:rsid w:val="023E94DF"/>
    <w:rsid w:val="0280B001"/>
    <w:rsid w:val="02ADA3A5"/>
    <w:rsid w:val="0314A987"/>
    <w:rsid w:val="04110773"/>
    <w:rsid w:val="0552F60D"/>
    <w:rsid w:val="0614DE88"/>
    <w:rsid w:val="07AA7C1E"/>
    <w:rsid w:val="07D2758A"/>
    <w:rsid w:val="0824E46A"/>
    <w:rsid w:val="08948407"/>
    <w:rsid w:val="08B4F429"/>
    <w:rsid w:val="09097ADE"/>
    <w:rsid w:val="0A7236DF"/>
    <w:rsid w:val="0AED4FC9"/>
    <w:rsid w:val="0AFF11A4"/>
    <w:rsid w:val="0DE74FCE"/>
    <w:rsid w:val="0E801A8B"/>
    <w:rsid w:val="0EC1116D"/>
    <w:rsid w:val="0FDDC9E3"/>
    <w:rsid w:val="0FEC053C"/>
    <w:rsid w:val="102C9824"/>
    <w:rsid w:val="10304E04"/>
    <w:rsid w:val="10DDDD15"/>
    <w:rsid w:val="112F744A"/>
    <w:rsid w:val="1178CDCE"/>
    <w:rsid w:val="11DBCB73"/>
    <w:rsid w:val="12573BF1"/>
    <w:rsid w:val="138CA5AD"/>
    <w:rsid w:val="145100C0"/>
    <w:rsid w:val="15392040"/>
    <w:rsid w:val="156298DF"/>
    <w:rsid w:val="15775AC7"/>
    <w:rsid w:val="15822223"/>
    <w:rsid w:val="158FCE2B"/>
    <w:rsid w:val="159A7898"/>
    <w:rsid w:val="15A4FD23"/>
    <w:rsid w:val="16CC1829"/>
    <w:rsid w:val="184D35B2"/>
    <w:rsid w:val="191E2753"/>
    <w:rsid w:val="1941CB4A"/>
    <w:rsid w:val="19608C6F"/>
    <w:rsid w:val="199D276C"/>
    <w:rsid w:val="1A7F5109"/>
    <w:rsid w:val="1BC47EC3"/>
    <w:rsid w:val="1EC1B02A"/>
    <w:rsid w:val="1F477C12"/>
    <w:rsid w:val="1F6B8F33"/>
    <w:rsid w:val="22AF7848"/>
    <w:rsid w:val="22C3E8FE"/>
    <w:rsid w:val="234E0FF3"/>
    <w:rsid w:val="240AB351"/>
    <w:rsid w:val="248789BF"/>
    <w:rsid w:val="2630516D"/>
    <w:rsid w:val="288CDDB9"/>
    <w:rsid w:val="2950F2FC"/>
    <w:rsid w:val="2B8F6A3F"/>
    <w:rsid w:val="2BA52A8E"/>
    <w:rsid w:val="2BF13EB6"/>
    <w:rsid w:val="2C6A8BDE"/>
    <w:rsid w:val="2D19DDFC"/>
    <w:rsid w:val="2D625F71"/>
    <w:rsid w:val="2D6AC44C"/>
    <w:rsid w:val="2DC94D91"/>
    <w:rsid w:val="2E140BB9"/>
    <w:rsid w:val="2E382449"/>
    <w:rsid w:val="2F302D48"/>
    <w:rsid w:val="3070C18D"/>
    <w:rsid w:val="3310D692"/>
    <w:rsid w:val="33EDE16F"/>
    <w:rsid w:val="341D0FD8"/>
    <w:rsid w:val="3710FB33"/>
    <w:rsid w:val="3802C446"/>
    <w:rsid w:val="382D5AA1"/>
    <w:rsid w:val="3956D83F"/>
    <w:rsid w:val="3965DC47"/>
    <w:rsid w:val="3A7D24AF"/>
    <w:rsid w:val="3BC16913"/>
    <w:rsid w:val="3C74E803"/>
    <w:rsid w:val="3CFBDF84"/>
    <w:rsid w:val="3D0A228E"/>
    <w:rsid w:val="3EB4999B"/>
    <w:rsid w:val="3F143B65"/>
    <w:rsid w:val="3F1B2F26"/>
    <w:rsid w:val="3F3BFF0E"/>
    <w:rsid w:val="3FCFD25A"/>
    <w:rsid w:val="4029AC46"/>
    <w:rsid w:val="4110DE61"/>
    <w:rsid w:val="41DDD27D"/>
    <w:rsid w:val="424B1F01"/>
    <w:rsid w:val="435518BF"/>
    <w:rsid w:val="44743CBC"/>
    <w:rsid w:val="45BC87D9"/>
    <w:rsid w:val="46FF788E"/>
    <w:rsid w:val="47346727"/>
    <w:rsid w:val="49340B85"/>
    <w:rsid w:val="49656800"/>
    <w:rsid w:val="49F15092"/>
    <w:rsid w:val="4D2B9219"/>
    <w:rsid w:val="4D372D7A"/>
    <w:rsid w:val="4D5CA2EB"/>
    <w:rsid w:val="4DAFFBFD"/>
    <w:rsid w:val="4F6D4ABE"/>
    <w:rsid w:val="510ACB76"/>
    <w:rsid w:val="514835B0"/>
    <w:rsid w:val="51F6BC3E"/>
    <w:rsid w:val="51FC32B0"/>
    <w:rsid w:val="522329BE"/>
    <w:rsid w:val="529D513E"/>
    <w:rsid w:val="53EF2FBA"/>
    <w:rsid w:val="548130AF"/>
    <w:rsid w:val="559A340C"/>
    <w:rsid w:val="55BFE11E"/>
    <w:rsid w:val="574BCE76"/>
    <w:rsid w:val="578B2B28"/>
    <w:rsid w:val="586F5AD0"/>
    <w:rsid w:val="58986C36"/>
    <w:rsid w:val="5A561350"/>
    <w:rsid w:val="5ACEB481"/>
    <w:rsid w:val="5B8F2F18"/>
    <w:rsid w:val="5D2847F2"/>
    <w:rsid w:val="5D7BC81E"/>
    <w:rsid w:val="60CC8AE3"/>
    <w:rsid w:val="62D62DE8"/>
    <w:rsid w:val="6324D404"/>
    <w:rsid w:val="64051C01"/>
    <w:rsid w:val="64E9DF74"/>
    <w:rsid w:val="6558E141"/>
    <w:rsid w:val="66326675"/>
    <w:rsid w:val="67969AB1"/>
    <w:rsid w:val="69994CC9"/>
    <w:rsid w:val="6A24243A"/>
    <w:rsid w:val="6A754961"/>
    <w:rsid w:val="6A923A57"/>
    <w:rsid w:val="6AC90DCA"/>
    <w:rsid w:val="6C7DA9C0"/>
    <w:rsid w:val="6EF3296A"/>
    <w:rsid w:val="6EFDFCFB"/>
    <w:rsid w:val="6F54E809"/>
    <w:rsid w:val="6F735820"/>
    <w:rsid w:val="7009BE84"/>
    <w:rsid w:val="70213726"/>
    <w:rsid w:val="702B8829"/>
    <w:rsid w:val="704183C9"/>
    <w:rsid w:val="7042A9CF"/>
    <w:rsid w:val="70D7DCE2"/>
    <w:rsid w:val="71BC06AA"/>
    <w:rsid w:val="72B50974"/>
    <w:rsid w:val="732CF263"/>
    <w:rsid w:val="7413F7BC"/>
    <w:rsid w:val="74939796"/>
    <w:rsid w:val="74D4C222"/>
    <w:rsid w:val="75974BE1"/>
    <w:rsid w:val="7649F08B"/>
    <w:rsid w:val="76D855FC"/>
    <w:rsid w:val="77F1BDB0"/>
    <w:rsid w:val="79BC5C6E"/>
    <w:rsid w:val="7A56A533"/>
    <w:rsid w:val="7AC7B462"/>
    <w:rsid w:val="7BBAFB02"/>
    <w:rsid w:val="7D2532B5"/>
    <w:rsid w:val="7D32A4F9"/>
    <w:rsid w:val="7D4555C7"/>
    <w:rsid w:val="7E3CEFE2"/>
    <w:rsid w:val="7F318097"/>
    <w:rsid w:val="7F4C5C80"/>
    <w:rsid w:val="7F6E268B"/>
    <w:rsid w:val="7F755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74D50"/>
  <w15:chartTrackingRefBased/>
  <w15:docId w15:val="{593997FE-7001-424F-8C20-8703D43FC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BC7"/>
    <w:rPr>
      <w:rFonts w:ascii="Times New Roman" w:eastAsia="Times New Roman" w:hAnsi="Times New Roman" w:cs="Times New Roman"/>
    </w:rPr>
  </w:style>
  <w:style w:type="paragraph" w:styleId="Heading1">
    <w:name w:val="heading 1"/>
    <w:basedOn w:val="Header"/>
    <w:next w:val="Normal"/>
    <w:link w:val="Heading1Char"/>
    <w:uiPriority w:val="9"/>
    <w:qFormat/>
    <w:rsid w:val="0056149C"/>
    <w:pPr>
      <w:ind w:right="-194"/>
      <w:outlineLvl w:val="0"/>
    </w:pPr>
    <w:rPr>
      <w:rFonts w:ascii="Verdana" w:hAnsi="Verdana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334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rBody">
    <w:name w:val="Syr_Body"/>
    <w:qFormat/>
    <w:rsid w:val="00811E05"/>
    <w:pPr>
      <w:spacing w:line="280" w:lineRule="exact"/>
    </w:pPr>
    <w:rPr>
      <w:rFonts w:ascii="Arial" w:eastAsiaTheme="minorEastAsia" w:hAnsi="Arial"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05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811E05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811E05"/>
  </w:style>
  <w:style w:type="paragraph" w:customStyle="1" w:styleId="Default">
    <w:name w:val="Default"/>
    <w:rsid w:val="00811E05"/>
    <w:pPr>
      <w:autoSpaceDE w:val="0"/>
      <w:autoSpaceDN w:val="0"/>
      <w:adjustRightInd w:val="0"/>
    </w:pPr>
    <w:rPr>
      <w:rFonts w:ascii="Sherman Sans Book" w:eastAsiaTheme="minorEastAsia" w:hAnsi="Sherman Sans Book" w:cs="Sherman Sans Book"/>
      <w:color w:val="000000"/>
    </w:rPr>
  </w:style>
  <w:style w:type="character" w:styleId="Hyperlink">
    <w:name w:val="Hyperlink"/>
    <w:basedOn w:val="DefaultParagraphFont"/>
    <w:uiPriority w:val="99"/>
    <w:unhideWhenUsed/>
    <w:rsid w:val="00811E0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504"/>
    <w:pPr>
      <w:numPr>
        <w:numId w:val="3"/>
      </w:numPr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75D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75D8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149C"/>
    <w:rPr>
      <w:rFonts w:ascii="Verdana" w:eastAsia="Times New Roman" w:hAnsi="Verdana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14504"/>
    <w:rPr>
      <w:color w:val="808080"/>
    </w:rPr>
  </w:style>
  <w:style w:type="character" w:customStyle="1" w:styleId="normaltextrun">
    <w:name w:val="normaltextrun"/>
    <w:basedOn w:val="DefaultParagraphFont"/>
    <w:rsid w:val="006A6FB3"/>
  </w:style>
  <w:style w:type="character" w:customStyle="1" w:styleId="eop">
    <w:name w:val="eop"/>
    <w:basedOn w:val="DefaultParagraphFont"/>
    <w:rsid w:val="006A6FB3"/>
  </w:style>
  <w:style w:type="paragraph" w:styleId="Revision">
    <w:name w:val="Revision"/>
    <w:hidden/>
    <w:uiPriority w:val="99"/>
    <w:semiHidden/>
    <w:rsid w:val="00F648E4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915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15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15D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5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5D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334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9260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coursecatalog.syr.ed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AFE517960C64CA0598D780D094928" ma:contentTypeVersion="16" ma:contentTypeDescription="Create a new document." ma:contentTypeScope="" ma:versionID="5359d4d8e7d96668d4b790ae9d5cbd18">
  <xsd:schema xmlns:xsd="http://www.w3.org/2001/XMLSchema" xmlns:xs="http://www.w3.org/2001/XMLSchema" xmlns:p="http://schemas.microsoft.com/office/2006/metadata/properties" xmlns:ns2="d08d441b-cf02-41d7-b4ea-42c1f3a4baf1" xmlns:ns3="1b216875-c6dc-4c6d-8312-e2b2940224b3" targetNamespace="http://schemas.microsoft.com/office/2006/metadata/properties" ma:root="true" ma:fieldsID="f5c04931a8a03ce93fada47a8b5ef1e6" ns2:_="" ns3:_="">
    <xsd:import namespace="d08d441b-cf02-41d7-b4ea-42c1f3a4baf1"/>
    <xsd:import namespace="1b216875-c6dc-4c6d-8312-e2b2940224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d441b-cf02-41d7-b4ea-42c1f3a4ba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34dd798-54fc-4a98-a97f-5b734a12fa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216875-c6dc-4c6d-8312-e2b2940224b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4b03df-7fd0-4d19-ad19-eb5201114f0b}" ma:internalName="TaxCatchAll" ma:showField="CatchAllData" ma:web="1b216875-c6dc-4c6d-8312-e2b2940224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8d441b-cf02-41d7-b4ea-42c1f3a4baf1">
      <Terms xmlns="http://schemas.microsoft.com/office/infopath/2007/PartnerControls"/>
    </lcf76f155ced4ddcb4097134ff3c332f>
    <TaxCatchAll xmlns="1b216875-c6dc-4c6d-8312-e2b2940224b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E84AD-1507-44E1-8143-F70B704C8F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8d441b-cf02-41d7-b4ea-42c1f3a4baf1"/>
    <ds:schemaRef ds:uri="1b216875-c6dc-4c6d-8312-e2b2940224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27FB70-0E45-47C3-A907-F32FE94E1F56}">
  <ds:schemaRefs>
    <ds:schemaRef ds:uri="http://schemas.microsoft.com/office/2006/metadata/properties"/>
    <ds:schemaRef ds:uri="http://schemas.microsoft.com/office/infopath/2007/PartnerControls"/>
    <ds:schemaRef ds:uri="d08d441b-cf02-41d7-b4ea-42c1f3a4baf1"/>
    <ds:schemaRef ds:uri="1b216875-c6dc-4c6d-8312-e2b2940224b3"/>
  </ds:schemaRefs>
</ds:datastoreItem>
</file>

<file path=customXml/itemProps3.xml><?xml version="1.0" encoding="utf-8"?>
<ds:datastoreItem xmlns:ds="http://schemas.openxmlformats.org/officeDocument/2006/customXml" ds:itemID="{4E6083A7-8C38-40E6-AE49-A57D11BE26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99A0AD-DCA0-46BD-B674-6848AADF4C9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278a402-1a9e-4eb9-8414-ffb55a5fcf1e}" enabled="0" method="" siteId="{4278a402-1a9e-4eb9-8414-ffb55a5fc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845</Words>
  <Characters>4822</Characters>
  <Application>Microsoft Office Word</Application>
  <DocSecurity>0</DocSecurity>
  <Lines>209</Lines>
  <Paragraphs>115</Paragraphs>
  <ScaleCrop>false</ScaleCrop>
  <Company/>
  <LinksUpToDate>false</LinksUpToDate>
  <CharactersWithSpaces>5552</CharactersWithSpaces>
  <SharedDoc>false</SharedDoc>
  <HLinks>
    <vt:vector size="6" baseType="variant">
      <vt:variant>
        <vt:i4>4390915</vt:i4>
      </vt:variant>
      <vt:variant>
        <vt:i4>0</vt:i4>
      </vt:variant>
      <vt:variant>
        <vt:i4>0</vt:i4>
      </vt:variant>
      <vt:variant>
        <vt:i4>5</vt:i4>
      </vt:variant>
      <vt:variant>
        <vt:lpwstr>http://coursecatalog.sy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senai Afeworki</dc:creator>
  <cp:keywords/>
  <dc:description/>
  <cp:lastModifiedBy>Fresenai Afeworki</cp:lastModifiedBy>
  <cp:revision>164</cp:revision>
  <cp:lastPrinted>2026-01-22T22:10:00Z</cp:lastPrinted>
  <dcterms:created xsi:type="dcterms:W3CDTF">2025-12-09T19:34:00Z</dcterms:created>
  <dcterms:modified xsi:type="dcterms:W3CDTF">2026-03-13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AFE517960C64CA0598D780D094928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